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D7D09" w14:textId="735B4832" w:rsidR="00BA41CA" w:rsidRDefault="00BA41CA" w:rsidP="00BA41CA">
      <w:pPr>
        <w:spacing w:line="240" w:lineRule="auto"/>
        <w:jc w:val="right"/>
        <w:rPr>
          <w:rFonts w:ascii="Corbel" w:hAnsi="Corbel"/>
          <w:i/>
        </w:rPr>
      </w:pPr>
      <w:r w:rsidRPr="00913ECA">
        <w:rPr>
          <w:rFonts w:ascii="Corbel" w:hAnsi="Corbel"/>
          <w:i/>
        </w:rPr>
        <w:t>Zał. nr 1</w:t>
      </w:r>
      <w:r w:rsidR="00CC65A0">
        <w:rPr>
          <w:rFonts w:ascii="Corbel" w:hAnsi="Corbel"/>
          <w:i/>
        </w:rPr>
        <w:t>2</w:t>
      </w:r>
      <w:r w:rsidRPr="00913ECA">
        <w:rPr>
          <w:rFonts w:ascii="Corbel" w:hAnsi="Corbel"/>
          <w:i/>
        </w:rPr>
        <w:t>.2</w:t>
      </w:r>
      <w:r w:rsidR="00CC65A0">
        <w:rPr>
          <w:rFonts w:ascii="Corbel" w:hAnsi="Corbel"/>
          <w:i/>
        </w:rPr>
        <w:t>.</w:t>
      </w:r>
      <w:r w:rsidRPr="00913ECA">
        <w:rPr>
          <w:rFonts w:ascii="Corbel" w:hAnsi="Corbel"/>
          <w:i/>
        </w:rPr>
        <w:t xml:space="preserve"> do</w:t>
      </w:r>
      <w:r>
        <w:rPr>
          <w:rFonts w:ascii="Corbel" w:hAnsi="Corbel"/>
          <w:i/>
        </w:rPr>
        <w:t xml:space="preserve"> </w:t>
      </w:r>
      <w:r w:rsidR="00CC65A0">
        <w:rPr>
          <w:rFonts w:ascii="Corbel" w:hAnsi="Corbel"/>
          <w:i/>
        </w:rPr>
        <w:t>Uchwały nr …/05/2024 Senatu UR</w:t>
      </w:r>
      <w:r w:rsidR="00CC65A0">
        <w:rPr>
          <w:rFonts w:ascii="Corbel" w:hAnsi="Corbel"/>
          <w:i/>
        </w:rPr>
        <w:br/>
        <w:t>z dnia 23 maja 2024 r.</w:t>
      </w:r>
    </w:p>
    <w:p w14:paraId="2A92BEF4" w14:textId="77777777" w:rsidR="00BA41CA" w:rsidRPr="00A04092" w:rsidRDefault="00BA41CA" w:rsidP="00BA41CA">
      <w:pPr>
        <w:spacing w:line="240" w:lineRule="auto"/>
        <w:jc w:val="center"/>
        <w:rPr>
          <w:rFonts w:ascii="Corbel" w:hAnsi="Corbel"/>
          <w:sz w:val="24"/>
          <w:szCs w:val="24"/>
        </w:rPr>
      </w:pPr>
    </w:p>
    <w:p w14:paraId="5AB453B5" w14:textId="77777777" w:rsidR="00BA41CA" w:rsidRPr="00BA41CA" w:rsidRDefault="00BA41CA" w:rsidP="00BA41CA">
      <w:pPr>
        <w:spacing w:line="240" w:lineRule="auto"/>
        <w:jc w:val="center"/>
        <w:rPr>
          <w:rFonts w:ascii="Corbel" w:hAnsi="Corbel"/>
          <w:b/>
          <w:sz w:val="24"/>
          <w:szCs w:val="24"/>
        </w:rPr>
      </w:pPr>
      <w:r w:rsidRPr="00BA41CA">
        <w:rPr>
          <w:rFonts w:ascii="Corbel" w:hAnsi="Corbel"/>
          <w:b/>
          <w:sz w:val="24"/>
          <w:szCs w:val="24"/>
        </w:rPr>
        <w:t>OPIS ZAKŁADANYCH EFEKTÓW UCZENIA SIĘ</w:t>
      </w:r>
    </w:p>
    <w:p w14:paraId="52FC2204" w14:textId="26DA67C5" w:rsidR="00BA41CA" w:rsidRPr="00BA41CA" w:rsidRDefault="00BA41CA" w:rsidP="00BA41CA">
      <w:pPr>
        <w:jc w:val="center"/>
        <w:rPr>
          <w:rFonts w:ascii="Corbel" w:hAnsi="Corbel"/>
          <w:sz w:val="24"/>
          <w:szCs w:val="24"/>
        </w:rPr>
      </w:pPr>
      <w:r w:rsidRPr="00BA41CA">
        <w:rPr>
          <w:rFonts w:ascii="Corbel" w:hAnsi="Corbel"/>
          <w:sz w:val="24"/>
          <w:szCs w:val="24"/>
        </w:rPr>
        <w:t>Obowi</w:t>
      </w:r>
      <w:r w:rsidR="000D1A0E">
        <w:rPr>
          <w:rFonts w:ascii="Corbel" w:hAnsi="Corbel"/>
          <w:sz w:val="24"/>
          <w:szCs w:val="24"/>
        </w:rPr>
        <w:t>ązuje od roku akademickiego 202</w:t>
      </w:r>
      <w:r w:rsidR="007F0048">
        <w:rPr>
          <w:rFonts w:ascii="Corbel" w:hAnsi="Corbel"/>
          <w:sz w:val="24"/>
          <w:szCs w:val="24"/>
        </w:rPr>
        <w:t>4</w:t>
      </w:r>
      <w:r w:rsidR="000D1A0E">
        <w:rPr>
          <w:rFonts w:ascii="Corbel" w:hAnsi="Corbel"/>
          <w:sz w:val="24"/>
          <w:szCs w:val="24"/>
        </w:rPr>
        <w:t>/202</w:t>
      </w:r>
      <w:r w:rsidR="007F0048">
        <w:rPr>
          <w:rFonts w:ascii="Corbel" w:hAnsi="Corbel"/>
          <w:sz w:val="24"/>
          <w:szCs w:val="24"/>
        </w:rPr>
        <w:t>5</w:t>
      </w:r>
    </w:p>
    <w:p w14:paraId="2DB1D66F" w14:textId="207D5AD3" w:rsidR="00BA41CA" w:rsidRPr="00BA41CA" w:rsidRDefault="00BA41CA" w:rsidP="00BA41CA">
      <w:pPr>
        <w:spacing w:line="240" w:lineRule="auto"/>
        <w:jc w:val="center"/>
        <w:rPr>
          <w:rFonts w:ascii="Corbel" w:hAnsi="Corbel"/>
          <w:b/>
          <w:sz w:val="24"/>
          <w:szCs w:val="24"/>
        </w:rPr>
      </w:pPr>
    </w:p>
    <w:tbl>
      <w:tblPr>
        <w:tblStyle w:val="Tabela-Siatka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738"/>
        <w:gridCol w:w="2906"/>
        <w:gridCol w:w="2616"/>
        <w:gridCol w:w="2028"/>
      </w:tblGrid>
      <w:tr w:rsidR="00BA41CA" w:rsidRPr="008D6654" w14:paraId="02D7BA33" w14:textId="77777777" w:rsidTr="00AF4DE2">
        <w:trPr>
          <w:jc w:val="center"/>
        </w:trPr>
        <w:tc>
          <w:tcPr>
            <w:tcW w:w="4644" w:type="dxa"/>
            <w:gridSpan w:val="2"/>
          </w:tcPr>
          <w:p w14:paraId="71FF5FFF" w14:textId="77777777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b/>
                <w:sz w:val="24"/>
                <w:szCs w:val="24"/>
              </w:rPr>
              <w:t>Nazwa kierunku studiów</w:t>
            </w:r>
          </w:p>
        </w:tc>
        <w:tc>
          <w:tcPr>
            <w:tcW w:w="4644" w:type="dxa"/>
            <w:gridSpan w:val="2"/>
          </w:tcPr>
          <w:p w14:paraId="6D12BC89" w14:textId="77777777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b/>
                <w:sz w:val="24"/>
                <w:szCs w:val="24"/>
              </w:rPr>
              <w:t>Lingwistyka stosowana</w:t>
            </w:r>
          </w:p>
        </w:tc>
      </w:tr>
      <w:tr w:rsidR="00BA41CA" w:rsidRPr="008D6654" w14:paraId="63F4A29B" w14:textId="77777777" w:rsidTr="00AF4DE2">
        <w:trPr>
          <w:jc w:val="center"/>
        </w:trPr>
        <w:tc>
          <w:tcPr>
            <w:tcW w:w="4644" w:type="dxa"/>
            <w:gridSpan w:val="2"/>
          </w:tcPr>
          <w:p w14:paraId="290EF5B2" w14:textId="77777777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b/>
                <w:sz w:val="24"/>
                <w:szCs w:val="24"/>
              </w:rPr>
              <w:t>Poziom studiów</w:t>
            </w:r>
          </w:p>
        </w:tc>
        <w:tc>
          <w:tcPr>
            <w:tcW w:w="4644" w:type="dxa"/>
            <w:gridSpan w:val="2"/>
          </w:tcPr>
          <w:p w14:paraId="3DF465DD" w14:textId="1B07CEB9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b/>
                <w:sz w:val="24"/>
                <w:szCs w:val="24"/>
              </w:rPr>
              <w:t>Studia I</w:t>
            </w:r>
            <w:r w:rsidR="00BF71A8" w:rsidRPr="008D6654">
              <w:rPr>
                <w:rFonts w:ascii="Corbel" w:hAnsi="Corbel"/>
                <w:b/>
                <w:sz w:val="24"/>
                <w:szCs w:val="24"/>
              </w:rPr>
              <w:t>I</w:t>
            </w:r>
            <w:r w:rsidRPr="008D6654">
              <w:rPr>
                <w:rFonts w:ascii="Corbel" w:hAnsi="Corbel"/>
                <w:b/>
                <w:sz w:val="24"/>
                <w:szCs w:val="24"/>
              </w:rPr>
              <w:t xml:space="preserve"> stopnia</w:t>
            </w:r>
          </w:p>
        </w:tc>
      </w:tr>
      <w:tr w:rsidR="00BA41CA" w:rsidRPr="008D6654" w14:paraId="34864796" w14:textId="77777777" w:rsidTr="00AF4DE2">
        <w:trPr>
          <w:jc w:val="center"/>
        </w:trPr>
        <w:tc>
          <w:tcPr>
            <w:tcW w:w="4644" w:type="dxa"/>
            <w:gridSpan w:val="2"/>
          </w:tcPr>
          <w:p w14:paraId="3B0EED8C" w14:textId="77777777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b/>
                <w:sz w:val="24"/>
                <w:szCs w:val="24"/>
              </w:rPr>
              <w:t>Profil studiów</w:t>
            </w:r>
          </w:p>
        </w:tc>
        <w:tc>
          <w:tcPr>
            <w:tcW w:w="4644" w:type="dxa"/>
            <w:gridSpan w:val="2"/>
          </w:tcPr>
          <w:p w14:paraId="46BBFA83" w14:textId="77777777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proofErr w:type="spellStart"/>
            <w:r w:rsidRPr="008D6654">
              <w:rPr>
                <w:rFonts w:ascii="Corbel" w:hAnsi="Corbel"/>
                <w:b/>
                <w:sz w:val="24"/>
                <w:szCs w:val="24"/>
              </w:rPr>
              <w:t>ogólnoakademicki</w:t>
            </w:r>
            <w:proofErr w:type="spellEnd"/>
          </w:p>
        </w:tc>
      </w:tr>
      <w:tr w:rsidR="00BA41CA" w:rsidRPr="008D6654" w14:paraId="0C0F4AC6" w14:textId="77777777" w:rsidTr="00AF4DE2">
        <w:trPr>
          <w:jc w:val="center"/>
        </w:trPr>
        <w:tc>
          <w:tcPr>
            <w:tcW w:w="9288" w:type="dxa"/>
            <w:gridSpan w:val="4"/>
          </w:tcPr>
          <w:p w14:paraId="1E7510B9" w14:textId="39E4C38B" w:rsidR="00BA41CA" w:rsidRPr="008D6654" w:rsidRDefault="00BA41CA" w:rsidP="008429C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Opis zakładanych efektów uczenia się dla kierunku studiów, poziomu i profilu kształcenia uwzględnia uniwersalne charakterystyki pierwszego stopnia dla poziomów 6 - 7 określone w ustawie z dnia 22 grudnia 2015 r. o Zintegrowanym Systemie Kwalifikacji (</w:t>
            </w:r>
            <w:proofErr w:type="spellStart"/>
            <w:r w:rsidRPr="008D6654">
              <w:rPr>
                <w:rFonts w:ascii="Corbel" w:hAnsi="Corbel" w:cs="Times New Roman"/>
                <w:sz w:val="24"/>
                <w:szCs w:val="24"/>
              </w:rPr>
              <w:t>t.j</w:t>
            </w:r>
            <w:proofErr w:type="spellEnd"/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. Dz. U. z </w:t>
            </w:r>
            <w:r w:rsidR="00B25CDF">
              <w:rPr>
                <w:rFonts w:ascii="Corbel" w:hAnsi="Corbel" w:cs="Times New Roman"/>
                <w:sz w:val="24"/>
                <w:szCs w:val="24"/>
              </w:rPr>
              <w:t>2020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r. poz. </w:t>
            </w:r>
            <w:r w:rsidR="00B25CDF">
              <w:rPr>
                <w:rFonts w:ascii="Corbel" w:hAnsi="Corbel" w:cs="Times New Roman"/>
                <w:sz w:val="24"/>
                <w:szCs w:val="24"/>
              </w:rPr>
              <w:t>226</w:t>
            </w:r>
            <w:r w:rsidR="00CF41FC">
              <w:rPr>
                <w:rFonts w:ascii="Corbel" w:hAnsi="Corbel" w:cs="Times New Roman"/>
                <w:sz w:val="24"/>
                <w:szCs w:val="24"/>
              </w:rPr>
              <w:t xml:space="preserve"> z </w:t>
            </w:r>
            <w:proofErr w:type="spellStart"/>
            <w:r w:rsidR="00CF41FC">
              <w:rPr>
                <w:rFonts w:ascii="Corbel" w:hAnsi="Corbel" w:cs="Times New Roman"/>
                <w:sz w:val="24"/>
                <w:szCs w:val="24"/>
              </w:rPr>
              <w:t>późn</w:t>
            </w:r>
            <w:proofErr w:type="spellEnd"/>
            <w:r w:rsidR="00CF41FC">
              <w:rPr>
                <w:rFonts w:ascii="Corbel" w:hAnsi="Corbel" w:cs="Times New Roman"/>
                <w:sz w:val="24"/>
                <w:szCs w:val="24"/>
              </w:rPr>
              <w:t>. zm.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>) oraz charakterystyki drugiego stopnia dla poziomów 6 – 7 określone w</w:t>
            </w:r>
            <w:r w:rsidR="00CF41FC">
              <w:rPr>
                <w:rFonts w:ascii="Corbel" w:hAnsi="Corbel" w:cs="Times New Roman"/>
                <w:sz w:val="24"/>
                <w:szCs w:val="24"/>
              </w:rPr>
              <w:t> 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>rozporządzeniu Ministra Nauki i Szkolnictwa Wyższego z dnia 14 listopada 2018 r. (Dz. U. z 2018 r., poz. 2218) w sprawie charakterystyk drugiego stopnia efektów uczenia się dla kwalifikacji na poziomach 6 – 8 Polskiej Ramy Kwalifikacji.</w:t>
            </w:r>
          </w:p>
        </w:tc>
      </w:tr>
      <w:tr w:rsidR="00BA41CA" w:rsidRPr="008D6654" w14:paraId="4DAD6BF1" w14:textId="77777777" w:rsidTr="00775AAA">
        <w:trPr>
          <w:jc w:val="center"/>
        </w:trPr>
        <w:tc>
          <w:tcPr>
            <w:tcW w:w="1738" w:type="dxa"/>
          </w:tcPr>
          <w:p w14:paraId="41B43EEF" w14:textId="77777777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sz w:val="24"/>
                <w:szCs w:val="24"/>
              </w:rPr>
              <w:t>Symbol kierunkowych efektów uczenia się</w:t>
            </w:r>
          </w:p>
        </w:tc>
        <w:tc>
          <w:tcPr>
            <w:tcW w:w="5522" w:type="dxa"/>
            <w:gridSpan w:val="2"/>
            <w:vAlign w:val="center"/>
          </w:tcPr>
          <w:p w14:paraId="3ADF28B9" w14:textId="77777777" w:rsidR="00BA41CA" w:rsidRPr="008D6654" w:rsidRDefault="00BA41CA" w:rsidP="008429CB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sz w:val="24"/>
                <w:szCs w:val="24"/>
              </w:rPr>
              <w:t>Kierunkowe efekty uczenia się</w:t>
            </w:r>
          </w:p>
        </w:tc>
        <w:tc>
          <w:tcPr>
            <w:tcW w:w="2028" w:type="dxa"/>
          </w:tcPr>
          <w:p w14:paraId="1E2A0924" w14:textId="70156867" w:rsidR="00BA41CA" w:rsidRPr="008D6654" w:rsidRDefault="00BA41CA" w:rsidP="00C06860">
            <w:pPr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/>
                <w:sz w:val="24"/>
                <w:szCs w:val="24"/>
              </w:rPr>
              <w:t>Odniesienie do charakterystyk drugiego stopnia PRK</w:t>
            </w:r>
          </w:p>
        </w:tc>
      </w:tr>
      <w:tr w:rsidR="00BA41CA" w:rsidRPr="008D6654" w14:paraId="18C64260" w14:textId="77777777" w:rsidTr="00AF4DE2">
        <w:trPr>
          <w:jc w:val="center"/>
        </w:trPr>
        <w:tc>
          <w:tcPr>
            <w:tcW w:w="9288" w:type="dxa"/>
            <w:gridSpan w:val="4"/>
          </w:tcPr>
          <w:p w14:paraId="1112C96E" w14:textId="77777777" w:rsidR="00BA41CA" w:rsidRPr="008D6654" w:rsidRDefault="00BA41CA" w:rsidP="008429CB">
            <w:pPr>
              <w:spacing w:before="120" w:after="120"/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b/>
                <w:sz w:val="24"/>
                <w:szCs w:val="24"/>
              </w:rPr>
              <w:t>WIEDZA: absolwent zna i rozumie</w:t>
            </w:r>
          </w:p>
        </w:tc>
      </w:tr>
      <w:tr w:rsidR="000D1A0E" w:rsidRPr="008D6654" w14:paraId="0C32E907" w14:textId="77777777" w:rsidTr="00AF4DE2">
        <w:trPr>
          <w:jc w:val="center"/>
        </w:trPr>
        <w:tc>
          <w:tcPr>
            <w:tcW w:w="1738" w:type="dxa"/>
          </w:tcPr>
          <w:p w14:paraId="4211A4B5" w14:textId="6E35A282" w:rsidR="000D1A0E" w:rsidRPr="00C06860" w:rsidRDefault="00CE5B6D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</w:t>
            </w:r>
            <w:r w:rsidR="00775AAA" w:rsidRPr="00C06860">
              <w:rPr>
                <w:rFonts w:ascii="Corbel" w:hAnsi="Corbel" w:cs="Times New Roman"/>
                <w:sz w:val="24"/>
                <w:szCs w:val="24"/>
              </w:rPr>
              <w:t>_W</w:t>
            </w:r>
            <w:r w:rsidR="006F3646" w:rsidRPr="00C06860">
              <w:rPr>
                <w:rFonts w:ascii="Corbel" w:hAnsi="Corbel" w:cs="Times New Roman"/>
                <w:sz w:val="24"/>
                <w:szCs w:val="24"/>
              </w:rPr>
              <w:t>01</w:t>
            </w:r>
          </w:p>
        </w:tc>
        <w:tc>
          <w:tcPr>
            <w:tcW w:w="5522" w:type="dxa"/>
            <w:gridSpan w:val="2"/>
          </w:tcPr>
          <w:p w14:paraId="39E89CCE" w14:textId="05FDA85E" w:rsidR="000D1A0E" w:rsidRPr="008D6654" w:rsidRDefault="00410498" w:rsidP="004E1835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ma </w:t>
            </w:r>
            <w:r w:rsidR="005B35FB">
              <w:rPr>
                <w:rFonts w:ascii="Corbel" w:hAnsi="Corbel" w:cs="Times New Roman"/>
                <w:sz w:val="24"/>
                <w:szCs w:val="24"/>
              </w:rPr>
              <w:t xml:space="preserve">pogłębioną 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wiedzę ogólną z zakresu dyscyplin naukowych tworzących podstawy teoretyczne </w:t>
            </w:r>
            <w:r w:rsidRPr="009B5E09">
              <w:rPr>
                <w:rFonts w:ascii="Corbel" w:hAnsi="Corbel" w:cs="Times New Roman"/>
                <w:sz w:val="24"/>
                <w:szCs w:val="24"/>
              </w:rPr>
              <w:t>studiowanego kierunku</w:t>
            </w:r>
            <w:r w:rsidR="00CE5B6D" w:rsidRPr="009B5E09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  <w:r w:rsidR="00F268EC" w:rsidRPr="009B5E09">
              <w:rPr>
                <w:rFonts w:ascii="Corbel" w:hAnsi="Corbel" w:cs="Times New Roman"/>
                <w:color w:val="000000"/>
                <w:sz w:val="24"/>
                <w:szCs w:val="24"/>
              </w:rPr>
              <w:t>(</w:t>
            </w:r>
            <w:r w:rsidR="004E1835" w:rsidRPr="009B5E09">
              <w:rPr>
                <w:rFonts w:ascii="Corbel" w:hAnsi="Corbel" w:cs="Times New Roman"/>
                <w:color w:val="000000"/>
                <w:sz w:val="24"/>
                <w:szCs w:val="24"/>
              </w:rPr>
              <w:t>przede wszystkim z</w:t>
            </w:r>
            <w:r w:rsidR="00F268EC" w:rsidRPr="009B5E09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zakresu językoznawstwa</w:t>
            </w:r>
            <w:r w:rsidR="004E1835" w:rsidRPr="009B5E09">
              <w:rPr>
                <w:rFonts w:ascii="Corbel" w:hAnsi="Corbel" w:cs="Times New Roman"/>
                <w:color w:val="000000"/>
                <w:sz w:val="24"/>
                <w:szCs w:val="24"/>
              </w:rPr>
              <w:t>, również wybrane aspekty z zakresu nauk o kulturze i religii</w:t>
            </w:r>
            <w:r w:rsidR="00CE5B6D" w:rsidRPr="009B5E09">
              <w:rPr>
                <w:rFonts w:ascii="Corbel" w:hAnsi="Corbel" w:cs="Times New Roman"/>
                <w:sz w:val="24"/>
                <w:szCs w:val="24"/>
              </w:rPr>
              <w:t>)</w:t>
            </w:r>
          </w:p>
        </w:tc>
        <w:tc>
          <w:tcPr>
            <w:tcW w:w="2028" w:type="dxa"/>
          </w:tcPr>
          <w:p w14:paraId="45DC8166" w14:textId="77777777" w:rsidR="00884301" w:rsidRPr="008D6654" w:rsidRDefault="00884301" w:rsidP="00884301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WG</w:t>
            </w:r>
          </w:p>
          <w:p w14:paraId="2B5A64DF" w14:textId="77777777" w:rsidR="00884301" w:rsidRPr="008D6654" w:rsidRDefault="00884301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2BD457A4" w14:textId="554AE207" w:rsidR="000D1A0E" w:rsidRPr="008D6654" w:rsidRDefault="000D1A0E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CE5B6D" w:rsidRPr="008D6654" w14:paraId="6EBA2B85" w14:textId="77777777" w:rsidTr="00AF4DE2">
        <w:trPr>
          <w:jc w:val="center"/>
        </w:trPr>
        <w:tc>
          <w:tcPr>
            <w:tcW w:w="1738" w:type="dxa"/>
          </w:tcPr>
          <w:p w14:paraId="68C70CC5" w14:textId="30A3C5F3" w:rsidR="00CE5B6D" w:rsidRPr="00C06860" w:rsidRDefault="00CE5B6D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</w:t>
            </w:r>
            <w:r w:rsidR="006F3646" w:rsidRPr="00C06860">
              <w:rPr>
                <w:rFonts w:ascii="Corbel" w:hAnsi="Corbel" w:cs="Times New Roman"/>
                <w:sz w:val="24"/>
                <w:szCs w:val="24"/>
              </w:rPr>
              <w:t>_W02</w:t>
            </w:r>
          </w:p>
        </w:tc>
        <w:tc>
          <w:tcPr>
            <w:tcW w:w="5522" w:type="dxa"/>
            <w:gridSpan w:val="2"/>
          </w:tcPr>
          <w:p w14:paraId="3741C91E" w14:textId="0CD752FE" w:rsidR="00CE5B6D" w:rsidRPr="008D6654" w:rsidRDefault="00AF4DE2" w:rsidP="008429C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zna </w:t>
            </w:r>
            <w:r w:rsidR="00CE5B6D" w:rsidRPr="008D6654">
              <w:rPr>
                <w:rFonts w:ascii="Corbel" w:hAnsi="Corbel" w:cs="Times New Roman"/>
                <w:sz w:val="24"/>
                <w:szCs w:val="24"/>
              </w:rPr>
              <w:t>w pogłębionym stopniu wybrane tradycje, teorie, szkoły badawcze oraz kierunki rozwoju właściwe dla różnych dyscyplin humanistycznych, niezbędne do prowadzenia badań w odniesieniu do języków studiowanych w ramach kierunku studiów</w:t>
            </w:r>
            <w:r w:rsidR="00CE5B6D" w:rsidRPr="008D6654">
              <w:rPr>
                <w:rStyle w:val="Odwoanieprzypisudolnego"/>
                <w:rFonts w:ascii="Corbel" w:hAnsi="Corbel" w:cs="Times New Roman"/>
                <w:sz w:val="24"/>
                <w:szCs w:val="24"/>
              </w:rPr>
              <w:footnoteReference w:id="1"/>
            </w:r>
            <w:r w:rsidR="00CE5B6D" w:rsidRPr="008D6654">
              <w:rPr>
                <w:rFonts w:ascii="Corbel" w:hAnsi="Corbel" w:cs="Times New Roman"/>
                <w:sz w:val="24"/>
                <w:szCs w:val="24"/>
              </w:rPr>
              <w:t xml:space="preserve"> oraz języka polskiego</w:t>
            </w:r>
          </w:p>
        </w:tc>
        <w:tc>
          <w:tcPr>
            <w:tcW w:w="2028" w:type="dxa"/>
          </w:tcPr>
          <w:p w14:paraId="4FD7F838" w14:textId="77777777" w:rsidR="00884301" w:rsidRDefault="00884301" w:rsidP="00884301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WG</w:t>
            </w:r>
          </w:p>
          <w:p w14:paraId="6F7853E4" w14:textId="77777777" w:rsidR="008D6654" w:rsidRPr="008D6654" w:rsidRDefault="008D6654" w:rsidP="00884301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1CD5EC9" w14:textId="77777777" w:rsidR="00CE5B6D" w:rsidRPr="008D6654" w:rsidRDefault="00CE5B6D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884301" w:rsidRPr="008D6654" w14:paraId="3137ECF0" w14:textId="77777777" w:rsidTr="00884301">
        <w:trPr>
          <w:jc w:val="center"/>
        </w:trPr>
        <w:tc>
          <w:tcPr>
            <w:tcW w:w="1738" w:type="dxa"/>
          </w:tcPr>
          <w:p w14:paraId="4751F9F5" w14:textId="15EDBCFE" w:rsidR="00884301" w:rsidRPr="00C06860" w:rsidRDefault="00884301" w:rsidP="00884301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</w:t>
            </w:r>
            <w:r w:rsidR="006F3646" w:rsidRPr="00C06860">
              <w:rPr>
                <w:rFonts w:ascii="Corbel" w:hAnsi="Corbel" w:cs="Times New Roman"/>
                <w:sz w:val="24"/>
                <w:szCs w:val="24"/>
              </w:rPr>
              <w:t>_W03</w:t>
            </w:r>
          </w:p>
        </w:tc>
        <w:tc>
          <w:tcPr>
            <w:tcW w:w="5522" w:type="dxa"/>
            <w:gridSpan w:val="2"/>
          </w:tcPr>
          <w:p w14:paraId="2EEF0219" w14:textId="638359CD" w:rsidR="00884301" w:rsidRPr="008D6654" w:rsidRDefault="00884301" w:rsidP="009B5E09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ma uporządkowaną i pogłębioną wiedzę obejmującą terminologię oraz metody analizy z </w:t>
            </w:r>
            <w:r w:rsidR="00747B31" w:rsidRPr="008D6654">
              <w:rPr>
                <w:rFonts w:ascii="Corbel" w:hAnsi="Corbel" w:cs="Times New Roman"/>
                <w:color w:val="000000"/>
                <w:sz w:val="24"/>
                <w:szCs w:val="24"/>
              </w:rPr>
              <w:t>zakresu badań językoznawczych</w:t>
            </w:r>
            <w:r w:rsidR="004E1835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w odniesieniu do języków studiowanych w ramach kierunku studiów i języka polskiego; zna </w:t>
            </w:r>
            <w:r w:rsidR="00263692" w:rsidRPr="008D6654">
              <w:rPr>
                <w:rFonts w:ascii="Corbel" w:hAnsi="Corbel" w:cs="Times New Roman"/>
                <w:sz w:val="24"/>
                <w:szCs w:val="24"/>
              </w:rPr>
              <w:t>za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>stosowanie różnych metod, technik i narzędzi badawczych w zależności od specyfiki badanych zjawisk</w:t>
            </w:r>
          </w:p>
        </w:tc>
        <w:tc>
          <w:tcPr>
            <w:tcW w:w="2028" w:type="dxa"/>
          </w:tcPr>
          <w:p w14:paraId="6AD6DC8D" w14:textId="77777777" w:rsidR="00884301" w:rsidRDefault="00884301" w:rsidP="00884301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WG</w:t>
            </w:r>
          </w:p>
          <w:p w14:paraId="76374AAF" w14:textId="77777777" w:rsidR="008D6654" w:rsidRPr="008D6654" w:rsidRDefault="008D6654" w:rsidP="00884301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8D5E507" w14:textId="77777777" w:rsidR="00747B31" w:rsidRPr="008D6654" w:rsidRDefault="00747B31" w:rsidP="00884301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2230479C" w14:textId="77777777" w:rsidR="00884301" w:rsidRPr="008D6654" w:rsidRDefault="00884301" w:rsidP="00884301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6F3646" w:rsidRPr="008D6654" w14:paraId="0A5120D0" w14:textId="77777777" w:rsidTr="00212029">
        <w:trPr>
          <w:jc w:val="center"/>
        </w:trPr>
        <w:tc>
          <w:tcPr>
            <w:tcW w:w="1738" w:type="dxa"/>
          </w:tcPr>
          <w:p w14:paraId="75FB6B86" w14:textId="5C781B36" w:rsidR="006F3646" w:rsidRPr="008D6654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W04</w:t>
            </w:r>
          </w:p>
        </w:tc>
        <w:tc>
          <w:tcPr>
            <w:tcW w:w="5522" w:type="dxa"/>
            <w:gridSpan w:val="2"/>
          </w:tcPr>
          <w:p w14:paraId="4958DD07" w14:textId="67C5DA41" w:rsidR="006F3646" w:rsidRPr="008D6654" w:rsidRDefault="00212029" w:rsidP="00212029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zna i rozumie w </w:t>
            </w:r>
            <w:r w:rsidR="005B35FB">
              <w:rPr>
                <w:rFonts w:ascii="Corbel" w:hAnsi="Corbel" w:cs="Times New Roman"/>
                <w:sz w:val="24"/>
                <w:szCs w:val="24"/>
              </w:rPr>
              <w:t xml:space="preserve">pogłębionym 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stopniu </w:t>
            </w:r>
            <w:r w:rsidR="006F3646" w:rsidRPr="008D6654">
              <w:rPr>
                <w:rFonts w:ascii="Corbel" w:hAnsi="Corbel" w:cs="Times New Roman"/>
                <w:sz w:val="24"/>
                <w:szCs w:val="24"/>
              </w:rPr>
              <w:t xml:space="preserve">metodykę </w:t>
            </w:r>
            <w:r w:rsidR="006F3646" w:rsidRPr="008D6654">
              <w:rPr>
                <w:rFonts w:ascii="Corbel" w:hAnsi="Corbel" w:cs="Times New Roman"/>
                <w:sz w:val="24"/>
                <w:szCs w:val="24"/>
              </w:rPr>
              <w:lastRenderedPageBreak/>
              <w:t>wykonywania zadań, normy, procedury, narzędzia komputerowe i dobre praktyki stosowane przez tłumacza tekstów pisemnych i ustnych</w:t>
            </w:r>
          </w:p>
        </w:tc>
        <w:tc>
          <w:tcPr>
            <w:tcW w:w="2028" w:type="dxa"/>
          </w:tcPr>
          <w:p w14:paraId="71243E5D" w14:textId="1C8C35DA" w:rsidR="006F3646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lastRenderedPageBreak/>
              <w:t>P7S_WG</w:t>
            </w:r>
          </w:p>
          <w:p w14:paraId="42391B54" w14:textId="77777777" w:rsidR="008D6654" w:rsidRPr="008D6654" w:rsidRDefault="008D6654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4D59D51A" w14:textId="34CE045B" w:rsidR="006F3646" w:rsidRPr="008D6654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6F3646" w:rsidRPr="008D6654" w14:paraId="739648EE" w14:textId="77777777" w:rsidTr="00212029">
        <w:trPr>
          <w:jc w:val="center"/>
        </w:trPr>
        <w:tc>
          <w:tcPr>
            <w:tcW w:w="1738" w:type="dxa"/>
          </w:tcPr>
          <w:p w14:paraId="65648149" w14:textId="06B8D6A4" w:rsidR="006F3646" w:rsidRPr="00C06860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lastRenderedPageBreak/>
              <w:t>K_W05</w:t>
            </w:r>
          </w:p>
        </w:tc>
        <w:tc>
          <w:tcPr>
            <w:tcW w:w="5522" w:type="dxa"/>
            <w:gridSpan w:val="2"/>
          </w:tcPr>
          <w:p w14:paraId="5BC0B06C" w14:textId="45056EAD" w:rsidR="006F3646" w:rsidRPr="008D6654" w:rsidRDefault="00212029" w:rsidP="00263692">
            <w:pPr>
              <w:jc w:val="both"/>
              <w:rPr>
                <w:rFonts w:ascii="Corbel" w:hAnsi="Corbel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ma </w:t>
            </w:r>
            <w:r w:rsidR="005B35FB">
              <w:rPr>
                <w:rFonts w:ascii="Corbel" w:hAnsi="Corbel" w:cs="Times New Roman"/>
                <w:sz w:val="24"/>
                <w:szCs w:val="24"/>
              </w:rPr>
              <w:t xml:space="preserve">pogłębioną 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szczegółową wiedzę </w:t>
            </w:r>
            <w:r w:rsidR="00263692" w:rsidRPr="008D6654">
              <w:rPr>
                <w:rFonts w:ascii="Corbel" w:hAnsi="Corbel" w:cs="Times New Roman"/>
                <w:sz w:val="24"/>
                <w:szCs w:val="24"/>
              </w:rPr>
              <w:t xml:space="preserve">na temat </w:t>
            </w:r>
            <w:r w:rsidR="006F3646" w:rsidRPr="008D6654">
              <w:rPr>
                <w:rFonts w:ascii="Corbel" w:hAnsi="Corbel" w:cs="Times New Roman"/>
                <w:sz w:val="24"/>
                <w:szCs w:val="24"/>
              </w:rPr>
              <w:t>kompl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>eksowości i zmienności</w:t>
            </w:r>
            <w:r w:rsidR="006F3646" w:rsidRPr="008D6654">
              <w:rPr>
                <w:rFonts w:ascii="Corbel" w:hAnsi="Corbel" w:cs="Times New Roman"/>
                <w:sz w:val="24"/>
                <w:szCs w:val="24"/>
              </w:rPr>
              <w:t xml:space="preserve"> języków studiowanych w ramach kierunku studiów oraz ich powiąza</w:t>
            </w:r>
            <w:r w:rsidR="00263692" w:rsidRPr="008D6654">
              <w:rPr>
                <w:rFonts w:ascii="Corbel" w:hAnsi="Corbel" w:cs="Times New Roman"/>
                <w:sz w:val="24"/>
                <w:szCs w:val="24"/>
              </w:rPr>
              <w:t>ń</w:t>
            </w:r>
            <w:r w:rsidR="006F3646" w:rsidRPr="008D6654">
              <w:rPr>
                <w:rFonts w:ascii="Corbel" w:hAnsi="Corbel" w:cs="Times New Roman"/>
                <w:sz w:val="24"/>
                <w:szCs w:val="24"/>
              </w:rPr>
              <w:t xml:space="preserve"> z rozwojem kultury i funkcjonowaniem społeczeństwa</w:t>
            </w:r>
          </w:p>
        </w:tc>
        <w:tc>
          <w:tcPr>
            <w:tcW w:w="2028" w:type="dxa"/>
          </w:tcPr>
          <w:p w14:paraId="0A3D1673" w14:textId="58EBB006" w:rsidR="006F3646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WG</w:t>
            </w:r>
          </w:p>
          <w:p w14:paraId="23DA33D1" w14:textId="77777777" w:rsidR="008D6654" w:rsidRPr="008D6654" w:rsidRDefault="008D6654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6492ECE0" w14:textId="5E89DA6B" w:rsidR="006F3646" w:rsidRPr="008D6654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6F3646" w:rsidRPr="008D6654" w14:paraId="6E4C53D3" w14:textId="77777777" w:rsidTr="00212029">
        <w:trPr>
          <w:jc w:val="center"/>
        </w:trPr>
        <w:tc>
          <w:tcPr>
            <w:tcW w:w="1738" w:type="dxa"/>
          </w:tcPr>
          <w:p w14:paraId="07695551" w14:textId="4E437A34" w:rsidR="006F3646" w:rsidRPr="00E948AC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E948AC">
              <w:rPr>
                <w:rFonts w:ascii="Corbel" w:hAnsi="Corbel" w:cs="Times New Roman"/>
                <w:sz w:val="24"/>
                <w:szCs w:val="24"/>
              </w:rPr>
              <w:t>K_W0</w:t>
            </w:r>
            <w:r w:rsidR="00212029" w:rsidRPr="00E948AC">
              <w:rPr>
                <w:rFonts w:ascii="Corbel" w:hAnsi="Corbel" w:cs="Times New Roman"/>
                <w:sz w:val="24"/>
                <w:szCs w:val="24"/>
              </w:rPr>
              <w:t>6</w:t>
            </w:r>
          </w:p>
        </w:tc>
        <w:tc>
          <w:tcPr>
            <w:tcW w:w="5522" w:type="dxa"/>
            <w:gridSpan w:val="2"/>
          </w:tcPr>
          <w:p w14:paraId="6EFAC709" w14:textId="733BA56A" w:rsidR="006F3646" w:rsidRPr="00E948AC" w:rsidRDefault="00212029" w:rsidP="00212029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E948AC">
              <w:rPr>
                <w:rFonts w:ascii="Corbel" w:hAnsi="Corbel" w:cs="Times New Roman"/>
                <w:sz w:val="24"/>
                <w:szCs w:val="24"/>
              </w:rPr>
              <w:t>posiada pogłębioną wiedzę na temat wybranych zagadnień</w:t>
            </w:r>
            <w:r w:rsidR="006F3646" w:rsidRPr="00E948AC">
              <w:rPr>
                <w:rFonts w:ascii="Corbel" w:hAnsi="Corbel" w:cs="Times New Roman"/>
                <w:sz w:val="24"/>
                <w:szCs w:val="24"/>
              </w:rPr>
              <w:t xml:space="preserve"> hi</w:t>
            </w:r>
            <w:r w:rsidRPr="00E948AC">
              <w:rPr>
                <w:rFonts w:ascii="Corbel" w:hAnsi="Corbel" w:cs="Times New Roman"/>
                <w:sz w:val="24"/>
                <w:szCs w:val="24"/>
              </w:rPr>
              <w:t>storycznych, ekonomicznych, społecznych, kulturalnych, religijnych, filozoficznych, geograficznych i politycznych</w:t>
            </w:r>
            <w:r w:rsidR="006F3646" w:rsidRPr="00E948AC">
              <w:rPr>
                <w:rFonts w:ascii="Corbel" w:hAnsi="Corbel" w:cs="Times New Roman"/>
                <w:sz w:val="24"/>
                <w:szCs w:val="24"/>
              </w:rPr>
              <w:t xml:space="preserve"> (również w ich międzynarodowym wymiarze)</w:t>
            </w:r>
            <w:r w:rsidR="00B25CDF">
              <w:rPr>
                <w:rFonts w:ascii="Corbel" w:hAnsi="Corbel" w:cs="Times New Roman"/>
                <w:sz w:val="24"/>
                <w:szCs w:val="24"/>
              </w:rPr>
              <w:t>,</w:t>
            </w:r>
            <w:r w:rsidR="006F3646" w:rsidRPr="00E948AC">
              <w:rPr>
                <w:rFonts w:ascii="Corbel" w:hAnsi="Corbel" w:cs="Times New Roman"/>
                <w:sz w:val="24"/>
                <w:szCs w:val="24"/>
              </w:rPr>
              <w:t xml:space="preserve"> warunkując</w:t>
            </w:r>
            <w:r w:rsidR="00263692" w:rsidRPr="00E948AC">
              <w:rPr>
                <w:rFonts w:ascii="Corbel" w:hAnsi="Corbel" w:cs="Times New Roman"/>
                <w:sz w:val="24"/>
                <w:szCs w:val="24"/>
              </w:rPr>
              <w:t>ych</w:t>
            </w:r>
            <w:r w:rsidR="006F3646" w:rsidRPr="00E948AC">
              <w:rPr>
                <w:rFonts w:ascii="Corbel" w:hAnsi="Corbel" w:cs="Times New Roman"/>
                <w:sz w:val="24"/>
                <w:szCs w:val="24"/>
              </w:rPr>
              <w:t xml:space="preserve"> rozwój danych obszarów językowych w obrębie języków studiowanych w ramach kierunku studiów</w:t>
            </w:r>
          </w:p>
        </w:tc>
        <w:tc>
          <w:tcPr>
            <w:tcW w:w="2028" w:type="dxa"/>
          </w:tcPr>
          <w:p w14:paraId="25B29078" w14:textId="7C8034CE" w:rsidR="006F3646" w:rsidRDefault="00940853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E948AC">
              <w:rPr>
                <w:rFonts w:ascii="Corbel" w:hAnsi="Corbel" w:cs="Times New Roman"/>
                <w:sz w:val="24"/>
                <w:szCs w:val="24"/>
              </w:rPr>
              <w:t>P7S_</w:t>
            </w:r>
            <w:r w:rsidR="001C6D4D" w:rsidRPr="00E948AC">
              <w:rPr>
                <w:rFonts w:ascii="Corbel" w:hAnsi="Corbel" w:cs="Times New Roman"/>
                <w:sz w:val="24"/>
                <w:szCs w:val="24"/>
              </w:rPr>
              <w:t>WG/</w:t>
            </w:r>
            <w:r w:rsidRPr="00E948AC">
              <w:rPr>
                <w:rFonts w:ascii="Corbel" w:hAnsi="Corbel" w:cs="Times New Roman"/>
                <w:sz w:val="24"/>
                <w:szCs w:val="24"/>
              </w:rPr>
              <w:t>WK</w:t>
            </w:r>
          </w:p>
          <w:p w14:paraId="527FC729" w14:textId="77777777" w:rsidR="008D6654" w:rsidRPr="008D6654" w:rsidRDefault="008D6654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4E5D0A29" w14:textId="77777777" w:rsidR="006F3646" w:rsidRPr="008D6654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625B9412" w14:textId="77777777" w:rsidR="006F3646" w:rsidRPr="008D6654" w:rsidRDefault="006F3646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CE5B6D" w:rsidRPr="008D6654" w14:paraId="7B8D8191" w14:textId="77777777" w:rsidTr="00AF4DE2">
        <w:trPr>
          <w:jc w:val="center"/>
        </w:trPr>
        <w:tc>
          <w:tcPr>
            <w:tcW w:w="1738" w:type="dxa"/>
          </w:tcPr>
          <w:p w14:paraId="095FBD8B" w14:textId="4ABFC49B" w:rsidR="00CE5B6D" w:rsidRPr="00C06860" w:rsidRDefault="00AF4DE2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</w:t>
            </w:r>
            <w:r w:rsidR="006F3646" w:rsidRPr="00C06860">
              <w:rPr>
                <w:rFonts w:ascii="Corbel" w:hAnsi="Corbel" w:cs="Times New Roman"/>
                <w:sz w:val="24"/>
                <w:szCs w:val="24"/>
              </w:rPr>
              <w:t>_W0</w:t>
            </w:r>
            <w:r w:rsidR="00212029" w:rsidRPr="00C06860">
              <w:rPr>
                <w:rFonts w:ascii="Corbel" w:hAnsi="Corbel" w:cs="Times New Roman"/>
                <w:sz w:val="24"/>
                <w:szCs w:val="24"/>
              </w:rPr>
              <w:t>7</w:t>
            </w:r>
          </w:p>
        </w:tc>
        <w:tc>
          <w:tcPr>
            <w:tcW w:w="5522" w:type="dxa"/>
            <w:gridSpan w:val="2"/>
          </w:tcPr>
          <w:p w14:paraId="38F73911" w14:textId="2181610C" w:rsidR="00CE5B6D" w:rsidRPr="008D6654" w:rsidRDefault="00884301" w:rsidP="008429C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zna w </w:t>
            </w:r>
            <w:r w:rsidR="005B35FB">
              <w:rPr>
                <w:rFonts w:ascii="Corbel" w:hAnsi="Corbel" w:cs="Times New Roman"/>
                <w:sz w:val="24"/>
                <w:szCs w:val="24"/>
              </w:rPr>
              <w:t>pogłębionym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 stopniu </w:t>
            </w:r>
            <w:r w:rsidR="00AF4DE2" w:rsidRPr="008D6654">
              <w:rPr>
                <w:rFonts w:ascii="Corbel" w:hAnsi="Corbel" w:cs="Times New Roman"/>
                <w:sz w:val="24"/>
                <w:szCs w:val="24"/>
              </w:rPr>
              <w:t>gramatykę̨, leksykę̨ i system fonologiczny właściwy dla języków obcych studiowanych w ramach</w:t>
            </w:r>
            <w:r w:rsidR="008E737E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  <w:r w:rsidR="007349C9">
              <w:rPr>
                <w:rFonts w:ascii="Corbel" w:hAnsi="Corbel" w:cs="Times New Roman"/>
                <w:sz w:val="24"/>
                <w:szCs w:val="24"/>
              </w:rPr>
              <w:t xml:space="preserve">kierunku studiów na poziomie </w:t>
            </w:r>
            <w:r w:rsidR="008E737E">
              <w:rPr>
                <w:rFonts w:ascii="Corbel" w:hAnsi="Corbel" w:cs="Times New Roman"/>
                <w:sz w:val="24"/>
                <w:szCs w:val="24"/>
              </w:rPr>
              <w:t>C2</w:t>
            </w:r>
            <w:r w:rsidR="00AF4DE2" w:rsidRPr="008D6654">
              <w:rPr>
                <w:rFonts w:ascii="Corbel" w:hAnsi="Corbel" w:cs="Times New Roman"/>
                <w:sz w:val="24"/>
                <w:szCs w:val="24"/>
              </w:rPr>
              <w:t xml:space="preserve"> Europejskiego Systemu Opisu Kształcenia Językowego; w odniesieniu do języka obcego uzupełniającego (lektorat) na poziomie B1; wie, że w skład kompetencji językowej wchodzi zarówno wiedza deklaratywna (np. gramatyka, leksyka) jak i proceduralna (np. umiejętności językowe typu czytanie, pisanie, mówienie, słuchanie)</w:t>
            </w:r>
          </w:p>
        </w:tc>
        <w:tc>
          <w:tcPr>
            <w:tcW w:w="2028" w:type="dxa"/>
          </w:tcPr>
          <w:p w14:paraId="0D3ECF61" w14:textId="37715620" w:rsidR="00884301" w:rsidRPr="008D6654" w:rsidRDefault="00884301" w:rsidP="00884301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WG</w:t>
            </w:r>
          </w:p>
          <w:p w14:paraId="514989F8" w14:textId="77777777" w:rsidR="00884301" w:rsidRPr="008D6654" w:rsidRDefault="00884301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F550428" w14:textId="698D2006" w:rsidR="00CE5B6D" w:rsidRPr="008D6654" w:rsidRDefault="00CE5B6D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212029" w:rsidRPr="008D6654" w14:paraId="4CEA29B7" w14:textId="77777777" w:rsidTr="00212029">
        <w:trPr>
          <w:jc w:val="center"/>
        </w:trPr>
        <w:tc>
          <w:tcPr>
            <w:tcW w:w="1738" w:type="dxa"/>
          </w:tcPr>
          <w:p w14:paraId="30FBE0A5" w14:textId="54FFCDBB" w:rsidR="00212029" w:rsidRPr="00BC0880" w:rsidRDefault="00212029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BC0880">
              <w:rPr>
                <w:rFonts w:ascii="Corbel" w:hAnsi="Corbel" w:cs="Times New Roman"/>
                <w:sz w:val="24"/>
                <w:szCs w:val="24"/>
              </w:rPr>
              <w:t>K_W08</w:t>
            </w:r>
          </w:p>
        </w:tc>
        <w:tc>
          <w:tcPr>
            <w:tcW w:w="5522" w:type="dxa"/>
            <w:gridSpan w:val="2"/>
          </w:tcPr>
          <w:p w14:paraId="49E5E5EB" w14:textId="66CA48C6" w:rsidR="00212029" w:rsidRPr="00BC0880" w:rsidRDefault="00212029" w:rsidP="00C346B8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BC0880">
              <w:rPr>
                <w:rFonts w:ascii="Corbel" w:hAnsi="Corbel" w:cs="Times New Roman"/>
                <w:sz w:val="24"/>
                <w:szCs w:val="24"/>
              </w:rPr>
              <w:t xml:space="preserve">ma </w:t>
            </w:r>
            <w:r w:rsidR="005B35FB">
              <w:rPr>
                <w:rFonts w:ascii="Corbel" w:hAnsi="Corbel" w:cs="Times New Roman"/>
                <w:sz w:val="24"/>
                <w:szCs w:val="24"/>
              </w:rPr>
              <w:t>pogłębioną</w:t>
            </w:r>
            <w:r w:rsidR="00F004EE" w:rsidRPr="00BC0880">
              <w:rPr>
                <w:rFonts w:ascii="Corbel" w:hAnsi="Corbel" w:cs="Times New Roman"/>
                <w:sz w:val="24"/>
                <w:szCs w:val="24"/>
              </w:rPr>
              <w:t xml:space="preserve"> i </w:t>
            </w:r>
            <w:r w:rsidR="00C346B8" w:rsidRPr="00BC0880">
              <w:rPr>
                <w:rFonts w:ascii="Corbel" w:hAnsi="Corbel" w:cs="Times New Roman"/>
                <w:sz w:val="24"/>
                <w:szCs w:val="24"/>
              </w:rPr>
              <w:t xml:space="preserve">uporządkowaną </w:t>
            </w:r>
            <w:r w:rsidRPr="00BC0880">
              <w:rPr>
                <w:rFonts w:ascii="Corbel" w:hAnsi="Corbel" w:cs="Times New Roman"/>
                <w:sz w:val="24"/>
                <w:szCs w:val="24"/>
              </w:rPr>
              <w:t xml:space="preserve">wiedzę </w:t>
            </w:r>
            <w:r w:rsidR="00C346B8" w:rsidRPr="00BC0880">
              <w:rPr>
                <w:rFonts w:ascii="Corbel" w:hAnsi="Corbel" w:cs="Times New Roman"/>
                <w:sz w:val="24"/>
                <w:szCs w:val="24"/>
              </w:rPr>
              <w:t>na temat różnych rejestrów i stylów języków</w:t>
            </w:r>
            <w:r w:rsidRPr="00BC0880">
              <w:rPr>
                <w:rFonts w:ascii="Corbel" w:hAnsi="Corbel" w:cs="Times New Roman"/>
                <w:sz w:val="24"/>
                <w:szCs w:val="24"/>
              </w:rPr>
              <w:t xml:space="preserve"> studiowanych w ramach kierunku studiów</w:t>
            </w:r>
            <w:r w:rsidR="00EB7DF8">
              <w:rPr>
                <w:rFonts w:ascii="Corbel" w:hAnsi="Corbel" w:cs="Times New Roman"/>
                <w:sz w:val="24"/>
                <w:szCs w:val="24"/>
              </w:rPr>
              <w:t>,</w:t>
            </w:r>
            <w:r w:rsidRPr="00BC0880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  <w:r w:rsidR="00EB7DF8">
              <w:rPr>
                <w:rFonts w:ascii="Corbel" w:hAnsi="Corbel" w:cs="Times New Roman"/>
                <w:sz w:val="24"/>
                <w:szCs w:val="24"/>
              </w:rPr>
              <w:t xml:space="preserve">oraz zna i rozumie </w:t>
            </w:r>
            <w:r w:rsidR="00EB7DF8" w:rsidRPr="00C63B2B">
              <w:rPr>
                <w:rFonts w:ascii="Corbel" w:hAnsi="Corbel" w:cs="Helvetica Neue"/>
                <w:color w:val="000000"/>
                <w:sz w:val="24"/>
                <w:szCs w:val="24"/>
              </w:rPr>
              <w:t>zasady precyzyjnego, logicznego i poprawnego językowo formułowania myśli i poglądów</w:t>
            </w:r>
          </w:p>
        </w:tc>
        <w:tc>
          <w:tcPr>
            <w:tcW w:w="2028" w:type="dxa"/>
          </w:tcPr>
          <w:p w14:paraId="13B24942" w14:textId="77777777" w:rsidR="00212029" w:rsidRPr="008D6654" w:rsidRDefault="00212029" w:rsidP="00212029">
            <w:pPr>
              <w:rPr>
                <w:rFonts w:ascii="Corbel" w:hAnsi="Corbel" w:cs="Times New Roman"/>
                <w:sz w:val="24"/>
                <w:szCs w:val="24"/>
              </w:rPr>
            </w:pPr>
            <w:r w:rsidRPr="00BC0880">
              <w:rPr>
                <w:rFonts w:ascii="Corbel" w:hAnsi="Corbel" w:cs="Times New Roman"/>
                <w:sz w:val="24"/>
                <w:szCs w:val="24"/>
              </w:rPr>
              <w:t>P7S_WG</w:t>
            </w:r>
          </w:p>
          <w:p w14:paraId="0B085128" w14:textId="77777777" w:rsidR="008D6654" w:rsidRDefault="008D6654" w:rsidP="00212029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59D148FE" w14:textId="77777777" w:rsidR="00212029" w:rsidRPr="008D6654" w:rsidRDefault="00212029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AF4DE2" w:rsidRPr="008D6654" w14:paraId="3BFBA58B" w14:textId="77777777" w:rsidTr="00AF4DE2">
        <w:trPr>
          <w:jc w:val="center"/>
        </w:trPr>
        <w:tc>
          <w:tcPr>
            <w:tcW w:w="1738" w:type="dxa"/>
          </w:tcPr>
          <w:p w14:paraId="46161F26" w14:textId="5DB4664F" w:rsidR="00AF4DE2" w:rsidRPr="00C06860" w:rsidRDefault="00AF4DE2" w:rsidP="00D877C6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</w:t>
            </w:r>
            <w:r w:rsidR="006F3646" w:rsidRPr="00C06860">
              <w:rPr>
                <w:rFonts w:ascii="Corbel" w:hAnsi="Corbel" w:cs="Times New Roman"/>
                <w:sz w:val="24"/>
                <w:szCs w:val="24"/>
              </w:rPr>
              <w:t>W09</w:t>
            </w:r>
          </w:p>
        </w:tc>
        <w:tc>
          <w:tcPr>
            <w:tcW w:w="5522" w:type="dxa"/>
            <w:gridSpan w:val="2"/>
          </w:tcPr>
          <w:p w14:paraId="59B5D1DD" w14:textId="6ECE8141" w:rsidR="00AF4DE2" w:rsidRPr="008D6654" w:rsidRDefault="00884301" w:rsidP="00D877C6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ma pogłębioną wiedzę z zakresu pojęć i zasad dotyczących</w:t>
            </w:r>
            <w:r w:rsidR="00AF4DE2" w:rsidRPr="008D6654">
              <w:rPr>
                <w:rFonts w:ascii="Corbel" w:hAnsi="Corbel" w:cs="Times New Roman"/>
                <w:sz w:val="24"/>
                <w:szCs w:val="24"/>
              </w:rPr>
              <w:t xml:space="preserve"> ochrony własności przemysłowej i prawa autorskiego, </w:t>
            </w:r>
            <w:r w:rsidR="00AF4DE2" w:rsidRPr="008D6654">
              <w:rPr>
                <w:rFonts w:ascii="Corbel" w:hAnsi="Corbel" w:cs="Times New Roman"/>
                <w:color w:val="000000"/>
                <w:sz w:val="24"/>
                <w:szCs w:val="24"/>
              </w:rPr>
              <w:t>etyki zawodu tłumacza, w szczególności ochrony danych osobowych w świetle aktualnych przepisów prawnych</w:t>
            </w:r>
          </w:p>
        </w:tc>
        <w:tc>
          <w:tcPr>
            <w:tcW w:w="2028" w:type="dxa"/>
          </w:tcPr>
          <w:p w14:paraId="2F40FC0E" w14:textId="7BA516EA" w:rsidR="00AF4DE2" w:rsidRPr="008D6654" w:rsidRDefault="00884301" w:rsidP="00D877C6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AF4DE2" w:rsidRPr="008D6654">
              <w:rPr>
                <w:rFonts w:ascii="Corbel" w:hAnsi="Corbel" w:cs="Times New Roman"/>
                <w:sz w:val="24"/>
                <w:szCs w:val="24"/>
              </w:rPr>
              <w:t>S_WK</w:t>
            </w:r>
          </w:p>
          <w:p w14:paraId="591E162A" w14:textId="77777777" w:rsidR="008D6654" w:rsidRDefault="008D6654" w:rsidP="00D877C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6B1266B9" w14:textId="77777777" w:rsidR="00AF4DE2" w:rsidRPr="008D6654" w:rsidRDefault="00AF4DE2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AF4DE2" w:rsidRPr="008D6654" w14:paraId="305842BE" w14:textId="77777777" w:rsidTr="00AF4DE2">
        <w:trPr>
          <w:jc w:val="center"/>
        </w:trPr>
        <w:tc>
          <w:tcPr>
            <w:tcW w:w="1738" w:type="dxa"/>
          </w:tcPr>
          <w:p w14:paraId="400A9359" w14:textId="6CC5D384" w:rsidR="00AF4DE2" w:rsidRPr="00C06860" w:rsidRDefault="00AF4DE2" w:rsidP="00D877C6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</w:t>
            </w:r>
            <w:r w:rsidR="006F3646" w:rsidRPr="00C06860">
              <w:rPr>
                <w:rFonts w:ascii="Corbel" w:hAnsi="Corbel" w:cs="Times New Roman"/>
                <w:sz w:val="24"/>
                <w:szCs w:val="24"/>
              </w:rPr>
              <w:t>W10</w:t>
            </w:r>
          </w:p>
        </w:tc>
        <w:tc>
          <w:tcPr>
            <w:tcW w:w="5522" w:type="dxa"/>
            <w:gridSpan w:val="2"/>
          </w:tcPr>
          <w:p w14:paraId="3BBDBF35" w14:textId="77777777" w:rsidR="00AF4DE2" w:rsidRDefault="00D877C6" w:rsidP="00D877C6">
            <w:pPr>
              <w:jc w:val="both"/>
              <w:rPr>
                <w:rFonts w:ascii="Corbel" w:hAnsi="Corbel" w:cs="Times New Roman"/>
                <w:color w:val="000000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zna w stopniu </w:t>
            </w:r>
            <w:r w:rsidR="005B35FB">
              <w:rPr>
                <w:rFonts w:ascii="Corbel" w:hAnsi="Corbel" w:cs="Times New Roman"/>
                <w:sz w:val="24"/>
                <w:szCs w:val="24"/>
              </w:rPr>
              <w:t>pogłębionym</w:t>
            </w:r>
            <w:r w:rsidR="00AF4DE2" w:rsidRPr="008D6654">
              <w:rPr>
                <w:rFonts w:ascii="Corbel" w:hAnsi="Corbel" w:cs="Times New Roman"/>
                <w:sz w:val="24"/>
                <w:szCs w:val="24"/>
              </w:rPr>
              <w:t xml:space="preserve"> ekonomiczne, prawne i inne uwarunkowania różnych rodzajów działalności zawodowej wynikających z kierunku studiów, w tym podstawowe zasady tworzenia i rozwoju różnych form przedsiębiorczości </w:t>
            </w:r>
            <w:r w:rsidR="00AF4DE2" w:rsidRPr="008D6654">
              <w:rPr>
                <w:rFonts w:ascii="Corbel" w:hAnsi="Corbel" w:cs="Times New Roman"/>
                <w:color w:val="000000"/>
                <w:sz w:val="24"/>
                <w:szCs w:val="24"/>
              </w:rPr>
              <w:t>związanych z działalnością̨ zawodową tłumacza (m. in. agencje/biura tłumaczeń́, firmy świadczące usługi translatorskie)</w:t>
            </w:r>
            <w:r w:rsidR="00AD0C34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; </w:t>
            </w:r>
            <w:r w:rsidR="00AD0C34" w:rsidRPr="009B5E09">
              <w:rPr>
                <w:rFonts w:ascii="Corbel" w:hAnsi="Corbel" w:cs="Times New Roman"/>
                <w:color w:val="000000"/>
                <w:sz w:val="24"/>
                <w:szCs w:val="24"/>
              </w:rPr>
              <w:t>ma zaawansowaną wiedzę na temat fundamentalnych dylematów współczesnej cywilizacji</w:t>
            </w:r>
            <w:r w:rsidR="00AD0C34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 </w:t>
            </w:r>
          </w:p>
          <w:p w14:paraId="70C38C9A" w14:textId="232E213C" w:rsidR="00362A80" w:rsidRPr="008D6654" w:rsidRDefault="00362A80" w:rsidP="00D877C6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</w:p>
        </w:tc>
        <w:tc>
          <w:tcPr>
            <w:tcW w:w="2028" w:type="dxa"/>
          </w:tcPr>
          <w:p w14:paraId="14B5B173" w14:textId="77777777" w:rsidR="00884301" w:rsidRPr="008D6654" w:rsidRDefault="00884301" w:rsidP="00D877C6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P7S_WK </w:t>
            </w:r>
          </w:p>
          <w:p w14:paraId="724530A8" w14:textId="77777777" w:rsidR="008D6654" w:rsidRDefault="008D6654" w:rsidP="00D877C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2F0D67EA" w14:textId="77777777" w:rsidR="00AF4DE2" w:rsidRPr="008D6654" w:rsidRDefault="00AF4DE2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8D6654" w14:paraId="4B04FE50" w14:textId="77777777" w:rsidTr="00AF4DE2">
        <w:trPr>
          <w:jc w:val="center"/>
        </w:trPr>
        <w:tc>
          <w:tcPr>
            <w:tcW w:w="9288" w:type="dxa"/>
            <w:gridSpan w:val="4"/>
          </w:tcPr>
          <w:p w14:paraId="51732FFE" w14:textId="77777777" w:rsidR="00BA41CA" w:rsidRPr="008D6654" w:rsidRDefault="00BA41CA" w:rsidP="00BA41CA">
            <w:pPr>
              <w:spacing w:before="120" w:after="120"/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b/>
                <w:sz w:val="24"/>
                <w:szCs w:val="24"/>
              </w:rPr>
              <w:t>UMIEJĘTNOŚCI: absolwent potrafi</w:t>
            </w:r>
          </w:p>
        </w:tc>
      </w:tr>
      <w:tr w:rsidR="002111B3" w:rsidRPr="008D6654" w14:paraId="36FBE690" w14:textId="77777777" w:rsidTr="00AF4DE2">
        <w:trPr>
          <w:jc w:val="center"/>
        </w:trPr>
        <w:tc>
          <w:tcPr>
            <w:tcW w:w="1738" w:type="dxa"/>
          </w:tcPr>
          <w:p w14:paraId="3CBE3DB1" w14:textId="6FFAB060" w:rsidR="002111B3" w:rsidRPr="008D6654" w:rsidRDefault="004C3D16" w:rsidP="008429CB">
            <w:pPr>
              <w:rPr>
                <w:rFonts w:ascii="Corbel" w:hAnsi="Corbel" w:cs="Times New Roman"/>
                <w:sz w:val="24"/>
                <w:szCs w:val="24"/>
                <w:highlight w:val="yellow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lastRenderedPageBreak/>
              <w:t>K_U01</w:t>
            </w:r>
          </w:p>
        </w:tc>
        <w:tc>
          <w:tcPr>
            <w:tcW w:w="5522" w:type="dxa"/>
            <w:gridSpan w:val="2"/>
          </w:tcPr>
          <w:p w14:paraId="69518CF5" w14:textId="489C11D8" w:rsidR="002111B3" w:rsidRPr="008D6654" w:rsidRDefault="002E0D17" w:rsidP="000C689A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8D6654">
              <w:rPr>
                <w:rFonts w:ascii="Corbel" w:hAnsi="Corbel"/>
                <w:sz w:val="24"/>
                <w:szCs w:val="24"/>
              </w:rPr>
              <w:t xml:space="preserve">posiada </w:t>
            </w:r>
            <w:r w:rsidR="005B35FB">
              <w:rPr>
                <w:rFonts w:ascii="Corbel" w:hAnsi="Corbel"/>
                <w:sz w:val="24"/>
                <w:szCs w:val="24"/>
              </w:rPr>
              <w:t xml:space="preserve">pogłębione </w:t>
            </w:r>
            <w:r w:rsidRPr="008D6654">
              <w:rPr>
                <w:rFonts w:ascii="Corbel" w:hAnsi="Corbel"/>
                <w:sz w:val="24"/>
                <w:szCs w:val="24"/>
              </w:rPr>
              <w:t xml:space="preserve">umiejętności badawcze, potrafi merytorycznie </w:t>
            </w:r>
            <w:proofErr w:type="spellStart"/>
            <w:r w:rsidRPr="008D6654">
              <w:rPr>
                <w:rFonts w:ascii="Corbel" w:hAnsi="Corbel"/>
                <w:sz w:val="24"/>
                <w:szCs w:val="24"/>
              </w:rPr>
              <w:t>ocenic</w:t>
            </w:r>
            <w:proofErr w:type="spellEnd"/>
            <w:r w:rsidRPr="008D6654">
              <w:rPr>
                <w:rFonts w:ascii="Corbel" w:hAnsi="Corbel"/>
                <w:sz w:val="24"/>
                <w:szCs w:val="24"/>
              </w:rPr>
              <w:t xml:space="preserve">́ </w:t>
            </w:r>
            <w:proofErr w:type="spellStart"/>
            <w:r w:rsidRPr="008D6654">
              <w:rPr>
                <w:rFonts w:ascii="Corbel" w:hAnsi="Corbel"/>
                <w:sz w:val="24"/>
                <w:szCs w:val="24"/>
              </w:rPr>
              <w:t>przydatnośc</w:t>
            </w:r>
            <w:proofErr w:type="spellEnd"/>
            <w:r w:rsidRPr="008D6654">
              <w:rPr>
                <w:rFonts w:ascii="Corbel" w:hAnsi="Corbel"/>
                <w:sz w:val="24"/>
                <w:szCs w:val="24"/>
              </w:rPr>
              <w:t xml:space="preserve">́ </w:t>
            </w:r>
            <w:proofErr w:type="spellStart"/>
            <w:r w:rsidRPr="008D6654">
              <w:rPr>
                <w:rFonts w:ascii="Corbel" w:hAnsi="Corbel"/>
                <w:sz w:val="24"/>
                <w:szCs w:val="24"/>
              </w:rPr>
              <w:t>różnych</w:t>
            </w:r>
            <w:proofErr w:type="spellEnd"/>
            <w:r w:rsidRPr="008D6654">
              <w:rPr>
                <w:rFonts w:ascii="Corbel" w:hAnsi="Corbel"/>
                <w:sz w:val="24"/>
                <w:szCs w:val="24"/>
              </w:rPr>
              <w:t xml:space="preserve"> koncepcji teoretycznych do prowadzenia zaawansowanych badań z zakresu dyscyplin naukowych w ramach studiowanego kierunku oraz do wszelkich </w:t>
            </w:r>
            <w:proofErr w:type="spellStart"/>
            <w:r w:rsidRPr="008D6654">
              <w:rPr>
                <w:rFonts w:ascii="Corbel" w:hAnsi="Corbel"/>
                <w:sz w:val="24"/>
                <w:szCs w:val="24"/>
              </w:rPr>
              <w:t>zastosowan</w:t>
            </w:r>
            <w:proofErr w:type="spellEnd"/>
            <w:r w:rsidRPr="008D6654">
              <w:rPr>
                <w:rFonts w:ascii="Corbel" w:hAnsi="Corbel"/>
                <w:sz w:val="24"/>
                <w:szCs w:val="24"/>
              </w:rPr>
              <w:t xml:space="preserve">́ praktycznych </w:t>
            </w:r>
          </w:p>
        </w:tc>
        <w:tc>
          <w:tcPr>
            <w:tcW w:w="2028" w:type="dxa"/>
          </w:tcPr>
          <w:p w14:paraId="7D7EF45C" w14:textId="77777777" w:rsidR="002111B3" w:rsidRPr="008D6654" w:rsidRDefault="00E9034F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UW</w:t>
            </w:r>
          </w:p>
          <w:p w14:paraId="78999527" w14:textId="55234CA9" w:rsidR="00D44D78" w:rsidRPr="008D6654" w:rsidRDefault="00D44D78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6532EA" w:rsidRPr="008D6654" w14:paraId="049D7D6F" w14:textId="77777777" w:rsidTr="00AF4DE2">
        <w:trPr>
          <w:jc w:val="center"/>
        </w:trPr>
        <w:tc>
          <w:tcPr>
            <w:tcW w:w="1738" w:type="dxa"/>
          </w:tcPr>
          <w:p w14:paraId="1C8E6D4D" w14:textId="7F4D3986" w:rsidR="006532EA" w:rsidRPr="00C06860" w:rsidRDefault="004C3D16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U02</w:t>
            </w:r>
          </w:p>
        </w:tc>
        <w:tc>
          <w:tcPr>
            <w:tcW w:w="5522" w:type="dxa"/>
            <w:gridSpan w:val="2"/>
          </w:tcPr>
          <w:p w14:paraId="1F03E3FA" w14:textId="64188889" w:rsidR="006532EA" w:rsidRPr="008D6654" w:rsidRDefault="00DB6761" w:rsidP="000C689A">
            <w:pPr>
              <w:spacing w:before="100" w:beforeAutospacing="1" w:after="100" w:afterAutospacing="1"/>
              <w:jc w:val="both"/>
              <w:rPr>
                <w:rFonts w:ascii="Corbel" w:hAnsi="Corbel" w:cs="Times New Roman"/>
                <w:sz w:val="24"/>
                <w:szCs w:val="24"/>
                <w:lang w:eastAsia="pl-PL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posiada </w:t>
            </w:r>
            <w:proofErr w:type="spellStart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pogłębione</w:t>
            </w:r>
            <w:proofErr w:type="spellEnd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umiejętności</w:t>
            </w:r>
            <w:proofErr w:type="spellEnd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umożliwiające</w:t>
            </w:r>
            <w:proofErr w:type="spellEnd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 analizowanie badań oraz definiowanie i prowadzenie własnych </w:t>
            </w:r>
            <w:proofErr w:type="spellStart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zadan</w:t>
            </w:r>
            <w:proofErr w:type="spellEnd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́ badawczych </w:t>
            </w:r>
            <w:r w:rsidRPr="008D6654">
              <w:rPr>
                <w:rFonts w:ascii="Corbel" w:hAnsi="Corbel"/>
                <w:color w:val="000000"/>
                <w:sz w:val="24"/>
                <w:szCs w:val="24"/>
              </w:rPr>
              <w:t>w zakresie dyscyplin naukowych w obrębie studiowanego kierunku</w:t>
            </w:r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; umie pr</w:t>
            </w:r>
            <w:r w:rsidR="002E0D17"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ecyzyjnie </w:t>
            </w:r>
            <w:proofErr w:type="spellStart"/>
            <w:r w:rsidR="002E0D17"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sformułowac</w:t>
            </w:r>
            <w:proofErr w:type="spellEnd"/>
            <w:r w:rsidR="002E0D17"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́ problem,</w:t>
            </w:r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 skutecznie </w:t>
            </w:r>
            <w:proofErr w:type="spellStart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wyznaczyc</w:t>
            </w:r>
            <w:proofErr w:type="spellEnd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́ adekwatną </w:t>
            </w:r>
            <w:proofErr w:type="spellStart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>metode</w:t>
            </w:r>
            <w:proofErr w:type="spellEnd"/>
            <w:r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̨ </w:t>
            </w:r>
            <w:r w:rsidR="002E0D17" w:rsidRPr="008D6654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i </w:t>
            </w:r>
            <w:r w:rsidR="002E0D17" w:rsidRPr="008D6654">
              <w:rPr>
                <w:rFonts w:ascii="Corbel" w:hAnsi="Corbel"/>
                <w:color w:val="000000"/>
                <w:sz w:val="24"/>
                <w:szCs w:val="24"/>
              </w:rPr>
              <w:t>rozwiązać nietypowe i złożone problemy badawcze</w:t>
            </w:r>
          </w:p>
        </w:tc>
        <w:tc>
          <w:tcPr>
            <w:tcW w:w="2028" w:type="dxa"/>
          </w:tcPr>
          <w:p w14:paraId="27857C1C" w14:textId="77777777" w:rsidR="006532EA" w:rsidRDefault="00E9034F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UW</w:t>
            </w:r>
          </w:p>
          <w:p w14:paraId="63689058" w14:textId="77777777" w:rsidR="008D6654" w:rsidRPr="008D6654" w:rsidRDefault="008D6654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34DA41A" w14:textId="66126842" w:rsidR="00D44D78" w:rsidRPr="008D6654" w:rsidRDefault="00D44D78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4C3D16" w:rsidRPr="008D6654" w14:paraId="53CFBCBF" w14:textId="77777777" w:rsidTr="00DE1876">
        <w:trPr>
          <w:jc w:val="center"/>
        </w:trPr>
        <w:tc>
          <w:tcPr>
            <w:tcW w:w="1738" w:type="dxa"/>
          </w:tcPr>
          <w:p w14:paraId="58182B9D" w14:textId="50A4C430" w:rsidR="004C3D16" w:rsidRPr="00C06860" w:rsidRDefault="004C3D16" w:rsidP="004C3D16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U03</w:t>
            </w:r>
          </w:p>
        </w:tc>
        <w:tc>
          <w:tcPr>
            <w:tcW w:w="5522" w:type="dxa"/>
            <w:gridSpan w:val="2"/>
          </w:tcPr>
          <w:p w14:paraId="324E1827" w14:textId="3A4B2765" w:rsidR="004C3D16" w:rsidRPr="008D6654" w:rsidRDefault="002868AA" w:rsidP="00DE1876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8D6654">
              <w:rPr>
                <w:rFonts w:ascii="Corbel" w:hAnsi="Corbel"/>
                <w:sz w:val="24"/>
                <w:szCs w:val="24"/>
              </w:rPr>
              <w:t xml:space="preserve">potrafi wykorzystywać </w:t>
            </w:r>
            <w:r w:rsidR="00EB7DF8">
              <w:rPr>
                <w:rFonts w:ascii="Corbel" w:hAnsi="Corbel"/>
                <w:sz w:val="24"/>
                <w:szCs w:val="24"/>
              </w:rPr>
              <w:t>zdobytą</w:t>
            </w:r>
            <w:r w:rsidRPr="008D6654">
              <w:rPr>
                <w:rFonts w:ascii="Corbel" w:hAnsi="Corbel"/>
                <w:sz w:val="24"/>
                <w:szCs w:val="24"/>
              </w:rPr>
              <w:t xml:space="preserve"> wiedzę w rozpoznawaniu różnych rodzajów</w:t>
            </w:r>
            <w:r w:rsidR="004C3D16" w:rsidRPr="008D6654">
              <w:rPr>
                <w:rFonts w:ascii="Corbel" w:hAnsi="Corbel"/>
                <w:sz w:val="24"/>
                <w:szCs w:val="24"/>
              </w:rPr>
              <w:t xml:space="preserve"> wytworów kultury (t</w:t>
            </w:r>
            <w:r w:rsidRPr="008D6654">
              <w:rPr>
                <w:rFonts w:ascii="Corbel" w:hAnsi="Corbel"/>
                <w:sz w:val="24"/>
                <w:szCs w:val="24"/>
              </w:rPr>
              <w:t>eksty różnych gatunków) właściwych</w:t>
            </w:r>
            <w:r w:rsidR="004C3D16" w:rsidRPr="008D6654">
              <w:rPr>
                <w:rFonts w:ascii="Corbel" w:hAnsi="Corbel"/>
                <w:sz w:val="24"/>
                <w:szCs w:val="24"/>
              </w:rPr>
              <w:t xml:space="preserve"> dla studiowanych języków i języka polskiego oraz przeprowadzać ich krytyczną analizę i interpretację z zastosowaniem typowych i nietypowych metod, w celu określenia ich znaczeń, oddziaływania społecznego, miejsca w procesie historyczno-kulturowym</w:t>
            </w:r>
          </w:p>
        </w:tc>
        <w:tc>
          <w:tcPr>
            <w:tcW w:w="2028" w:type="dxa"/>
          </w:tcPr>
          <w:p w14:paraId="3D766ECA" w14:textId="77777777" w:rsidR="008D6654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UW</w:t>
            </w:r>
          </w:p>
          <w:p w14:paraId="79015C24" w14:textId="038507AA" w:rsidR="004C3D16" w:rsidRPr="008D6654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</w:p>
          <w:p w14:paraId="4438D853" w14:textId="77777777" w:rsidR="004C3D16" w:rsidRPr="008D6654" w:rsidRDefault="004C3D16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4C3D16" w:rsidRPr="009B5E09" w14:paraId="13D6C9B5" w14:textId="77777777" w:rsidTr="00DE1876">
        <w:trPr>
          <w:jc w:val="center"/>
        </w:trPr>
        <w:tc>
          <w:tcPr>
            <w:tcW w:w="1738" w:type="dxa"/>
          </w:tcPr>
          <w:p w14:paraId="6388C7FF" w14:textId="5C073EAD" w:rsidR="004C3D16" w:rsidRPr="009B5E09" w:rsidRDefault="004C3D16" w:rsidP="004C3D16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K_U04</w:t>
            </w:r>
          </w:p>
        </w:tc>
        <w:tc>
          <w:tcPr>
            <w:tcW w:w="5522" w:type="dxa"/>
            <w:gridSpan w:val="2"/>
          </w:tcPr>
          <w:p w14:paraId="116D6EF6" w14:textId="6FB15541" w:rsidR="004C3D16" w:rsidRPr="009B5E09" w:rsidRDefault="002868AA" w:rsidP="002868AA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9B5E09">
              <w:rPr>
                <w:rFonts w:ascii="Corbel" w:hAnsi="Corbel"/>
                <w:sz w:val="24"/>
                <w:szCs w:val="24"/>
              </w:rPr>
              <w:t xml:space="preserve">potrafi </w:t>
            </w:r>
            <w:r w:rsidR="004C3D16" w:rsidRPr="009B5E09">
              <w:rPr>
                <w:rFonts w:ascii="Corbel" w:hAnsi="Corbel"/>
                <w:sz w:val="24"/>
                <w:szCs w:val="24"/>
              </w:rPr>
              <w:t xml:space="preserve">wykazywać się </w:t>
            </w:r>
            <w:r w:rsidR="005B35FB">
              <w:rPr>
                <w:rFonts w:ascii="Corbel" w:hAnsi="Corbel"/>
                <w:sz w:val="24"/>
                <w:szCs w:val="24"/>
              </w:rPr>
              <w:t>pogłębioną</w:t>
            </w:r>
            <w:r w:rsidRPr="009B5E09">
              <w:rPr>
                <w:rFonts w:ascii="Corbel" w:hAnsi="Corbel"/>
                <w:sz w:val="24"/>
                <w:szCs w:val="24"/>
              </w:rPr>
              <w:t xml:space="preserve"> (</w:t>
            </w:r>
            <w:r w:rsidR="004C3D16" w:rsidRPr="009B5E09">
              <w:rPr>
                <w:rFonts w:ascii="Corbel" w:hAnsi="Corbel"/>
                <w:sz w:val="24"/>
                <w:szCs w:val="24"/>
              </w:rPr>
              <w:t xml:space="preserve">odpowiednią do poziomu studiów </w:t>
            </w:r>
            <w:r w:rsidRPr="009B5E09">
              <w:rPr>
                <w:rFonts w:ascii="Corbel" w:hAnsi="Corbel"/>
                <w:sz w:val="24"/>
                <w:szCs w:val="24"/>
              </w:rPr>
              <w:t xml:space="preserve">drugiego </w:t>
            </w:r>
            <w:r w:rsidR="004C3D16" w:rsidRPr="009B5E09">
              <w:rPr>
                <w:rFonts w:ascii="Corbel" w:hAnsi="Corbel"/>
                <w:sz w:val="24"/>
                <w:szCs w:val="24"/>
              </w:rPr>
              <w:t>stopnia</w:t>
            </w:r>
            <w:r w:rsidRPr="009B5E09">
              <w:rPr>
                <w:rFonts w:ascii="Corbel" w:hAnsi="Corbel"/>
                <w:sz w:val="24"/>
                <w:szCs w:val="24"/>
              </w:rPr>
              <w:t>)</w:t>
            </w:r>
            <w:r w:rsidR="004C3D16" w:rsidRPr="009B5E09">
              <w:rPr>
                <w:rFonts w:ascii="Corbel" w:hAnsi="Corbel"/>
                <w:sz w:val="24"/>
                <w:szCs w:val="24"/>
              </w:rPr>
              <w:t xml:space="preserve"> teoretyczną i praktyczną znajomością w zakresie dwóch języków kierunkowych zgodną z wymogami określonymi dla poziomu C2 Europejskiego Systemu Opisu Kształcenia Językowego; w odniesieniu języka obcego uzupełniającego (lektorat) wymagane jest osiągniecie poziomu B1</w:t>
            </w:r>
          </w:p>
        </w:tc>
        <w:tc>
          <w:tcPr>
            <w:tcW w:w="2028" w:type="dxa"/>
          </w:tcPr>
          <w:p w14:paraId="2E46875E" w14:textId="75D2FE2F" w:rsidR="004C3D16" w:rsidRPr="009B5E09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P7S_</w:t>
            </w:r>
            <w:r w:rsidR="00AD0C34" w:rsidRPr="009B5E09">
              <w:rPr>
                <w:rFonts w:ascii="Corbel" w:hAnsi="Corbel" w:cs="Times New Roman"/>
                <w:sz w:val="24"/>
                <w:szCs w:val="24"/>
              </w:rPr>
              <w:t>UK</w:t>
            </w:r>
            <w:r w:rsidRPr="009B5E09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</w:p>
          <w:p w14:paraId="2183B4CA" w14:textId="77777777" w:rsidR="008D6654" w:rsidRPr="009B5E09" w:rsidRDefault="008D6654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62C3FD3C" w14:textId="77777777" w:rsidR="004C3D16" w:rsidRPr="009B5E09" w:rsidRDefault="004C3D16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4C3D16" w:rsidRPr="008D6654" w14:paraId="66168B2F" w14:textId="77777777" w:rsidTr="00DE1876">
        <w:trPr>
          <w:jc w:val="center"/>
        </w:trPr>
        <w:tc>
          <w:tcPr>
            <w:tcW w:w="1738" w:type="dxa"/>
          </w:tcPr>
          <w:p w14:paraId="7C8D6584" w14:textId="209AAFA2" w:rsidR="004C3D16" w:rsidRPr="009B5E09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K_U05</w:t>
            </w:r>
          </w:p>
        </w:tc>
        <w:tc>
          <w:tcPr>
            <w:tcW w:w="5522" w:type="dxa"/>
            <w:gridSpan w:val="2"/>
          </w:tcPr>
          <w:p w14:paraId="577C6898" w14:textId="01209BD3" w:rsidR="004C3D16" w:rsidRPr="009B5E09" w:rsidRDefault="004C3D16" w:rsidP="00DE1876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9B5E09">
              <w:rPr>
                <w:rFonts w:ascii="Corbel" w:hAnsi="Corbel"/>
                <w:sz w:val="24"/>
                <w:szCs w:val="24"/>
              </w:rPr>
              <w:t xml:space="preserve">potrafi tworzyć spójne wypowiedzi pisemne i wystąpienia ustne w językach właściwych dla kierunku studiów </w:t>
            </w:r>
            <w:r w:rsidR="005B35FB">
              <w:rPr>
                <w:rFonts w:ascii="Corbel" w:hAnsi="Corbel"/>
                <w:sz w:val="24"/>
                <w:szCs w:val="24"/>
              </w:rPr>
              <w:t xml:space="preserve">zgodne </w:t>
            </w:r>
            <w:r w:rsidR="005B35FB" w:rsidRPr="009B5E09">
              <w:rPr>
                <w:rFonts w:ascii="Corbel" w:hAnsi="Corbel"/>
                <w:sz w:val="24"/>
                <w:szCs w:val="24"/>
              </w:rPr>
              <w:t xml:space="preserve">z wymogami określonymi dla poziomu C2 Europejskiego Systemu Opisu Kształcenia Językowego </w:t>
            </w:r>
            <w:r w:rsidRPr="009B5E09">
              <w:rPr>
                <w:rFonts w:ascii="Corbel" w:hAnsi="Corbel"/>
                <w:sz w:val="24"/>
                <w:szCs w:val="24"/>
              </w:rPr>
              <w:t xml:space="preserve">oraz w języku polskim, dostosowane stylem do danego adresata; </w:t>
            </w:r>
            <w:r w:rsidR="00AD0C34" w:rsidRPr="009B5E09">
              <w:rPr>
                <w:rFonts w:ascii="Corbel" w:hAnsi="Corbel"/>
                <w:sz w:val="24"/>
                <w:szCs w:val="24"/>
              </w:rPr>
              <w:t xml:space="preserve">potrafi prowadzić debatę, </w:t>
            </w:r>
            <w:r w:rsidRPr="009B5E09">
              <w:rPr>
                <w:rFonts w:ascii="Corbel" w:hAnsi="Corbel"/>
                <w:sz w:val="24"/>
                <w:szCs w:val="24"/>
              </w:rPr>
              <w:t>merytorycznie i fachowo argumentować oraz formułować wnioski z wykorzystaniem własnych poglądów jak i poglądów innych autorów w językach właściwych dla kierunku studiów oraz w języku polskim</w:t>
            </w:r>
          </w:p>
        </w:tc>
        <w:tc>
          <w:tcPr>
            <w:tcW w:w="2028" w:type="dxa"/>
          </w:tcPr>
          <w:p w14:paraId="059B9292" w14:textId="1E20FF35" w:rsidR="004C3D16" w:rsidRDefault="004B0244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4C3D16" w:rsidRPr="009B5E09">
              <w:rPr>
                <w:rFonts w:ascii="Corbel" w:hAnsi="Corbel" w:cs="Times New Roman"/>
                <w:sz w:val="24"/>
                <w:szCs w:val="24"/>
              </w:rPr>
              <w:t>S_UW / UK</w:t>
            </w:r>
          </w:p>
          <w:p w14:paraId="54BB6D6B" w14:textId="77777777" w:rsidR="008D6654" w:rsidRPr="008D6654" w:rsidRDefault="008D6654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5AC581EF" w14:textId="6B36A343" w:rsidR="002868AA" w:rsidRPr="008D6654" w:rsidRDefault="002868AA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4C3D16" w:rsidRPr="008D6654" w14:paraId="162AADFE" w14:textId="77777777" w:rsidTr="00DE1876">
        <w:trPr>
          <w:jc w:val="center"/>
        </w:trPr>
        <w:tc>
          <w:tcPr>
            <w:tcW w:w="1738" w:type="dxa"/>
          </w:tcPr>
          <w:p w14:paraId="09E6705B" w14:textId="530E1864" w:rsidR="004C3D16" w:rsidRPr="00C06860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U06</w:t>
            </w:r>
          </w:p>
        </w:tc>
        <w:tc>
          <w:tcPr>
            <w:tcW w:w="5522" w:type="dxa"/>
            <w:gridSpan w:val="2"/>
          </w:tcPr>
          <w:p w14:paraId="68710436" w14:textId="000549A0" w:rsidR="004C3D16" w:rsidRPr="008D6654" w:rsidRDefault="004B0244" w:rsidP="00DE1876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potrafi </w:t>
            </w:r>
            <w:r w:rsidR="004C3D16" w:rsidRPr="008D6654">
              <w:rPr>
                <w:rFonts w:ascii="Corbel" w:hAnsi="Corbel" w:cs="Times New Roman"/>
                <w:sz w:val="24"/>
                <w:szCs w:val="24"/>
              </w:rPr>
              <w:t xml:space="preserve">sprawnie wyszukiwać, analizować, oceniać, selekcjonować i użytkować informacje niezbędne w procesie przekładu w dwóch studiowanych językach z wykorzystaniem rożnych źródeł </w:t>
            </w: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również nowoczesnych technologii </w:t>
            </w:r>
            <w:r w:rsidR="004C3D16" w:rsidRPr="008D6654">
              <w:rPr>
                <w:rFonts w:ascii="Corbel" w:hAnsi="Corbel" w:cs="Times New Roman"/>
                <w:sz w:val="24"/>
                <w:szCs w:val="24"/>
              </w:rPr>
              <w:t>(np. słowników, leksykonów i źródeł multimedialnych)</w:t>
            </w:r>
          </w:p>
        </w:tc>
        <w:tc>
          <w:tcPr>
            <w:tcW w:w="2028" w:type="dxa"/>
          </w:tcPr>
          <w:p w14:paraId="52BB6B73" w14:textId="0B5F31FE" w:rsidR="004C3D16" w:rsidRDefault="004B0244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4C3D16" w:rsidRPr="008D6654">
              <w:rPr>
                <w:rFonts w:ascii="Corbel" w:hAnsi="Corbel" w:cs="Times New Roman"/>
                <w:sz w:val="24"/>
                <w:szCs w:val="24"/>
              </w:rPr>
              <w:t>S_UW</w:t>
            </w:r>
          </w:p>
          <w:p w14:paraId="35617903" w14:textId="77777777" w:rsidR="008D6654" w:rsidRPr="008D6654" w:rsidRDefault="008D6654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B1600D4" w14:textId="77777777" w:rsidR="004C3D16" w:rsidRPr="008D6654" w:rsidRDefault="004C3D16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4C3D16" w:rsidRPr="008D6654" w14:paraId="6AA57C38" w14:textId="77777777" w:rsidTr="00DE1876">
        <w:trPr>
          <w:jc w:val="center"/>
        </w:trPr>
        <w:tc>
          <w:tcPr>
            <w:tcW w:w="1738" w:type="dxa"/>
          </w:tcPr>
          <w:p w14:paraId="7E61AF2E" w14:textId="1FAAEC08" w:rsidR="004C3D16" w:rsidRPr="00C06860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lastRenderedPageBreak/>
              <w:t>K_U07</w:t>
            </w:r>
          </w:p>
        </w:tc>
        <w:tc>
          <w:tcPr>
            <w:tcW w:w="5522" w:type="dxa"/>
            <w:gridSpan w:val="2"/>
          </w:tcPr>
          <w:p w14:paraId="048A639D" w14:textId="02475E94" w:rsidR="004C3D16" w:rsidRPr="008D6654" w:rsidRDefault="00F004EE" w:rsidP="00DE187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orbel" w:hAnsi="Corbel" w:cs="Times New Roman"/>
                <w:color w:val="000000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potrafi </w:t>
            </w:r>
            <w:r w:rsidR="004C3D16" w:rsidRPr="008D6654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dokonywać przekładu tekstów </w:t>
            </w:r>
            <w:r w:rsidR="004C3D16" w:rsidRPr="008D6654">
              <w:rPr>
                <w:rFonts w:ascii="Corbel" w:hAnsi="Corbel" w:cs="Times New Roman"/>
                <w:sz w:val="24"/>
                <w:szCs w:val="24"/>
              </w:rPr>
              <w:t xml:space="preserve">z języka polskiego na języki właściwe dla kierunku studiów i odwrotnie oraz pomiędzy studiowanymi językami </w:t>
            </w:r>
            <w:r w:rsidR="004C3D16" w:rsidRPr="008D6654">
              <w:rPr>
                <w:rFonts w:ascii="Corbel" w:hAnsi="Corbel" w:cs="Times New Roman"/>
                <w:color w:val="000000"/>
                <w:sz w:val="24"/>
                <w:szCs w:val="24"/>
              </w:rPr>
              <w:t xml:space="preserve">z przeznaczeniem dla różnych grup odbiorców stosując różne rejestry i odmiany języka, </w:t>
            </w:r>
            <w:r w:rsidR="004C3D16" w:rsidRPr="008D6654">
              <w:rPr>
                <w:rFonts w:ascii="Corbel" w:hAnsi="Corbel" w:cs="Times New Roman"/>
                <w:sz w:val="24"/>
                <w:szCs w:val="24"/>
              </w:rPr>
              <w:t>unikając przy tym błędów interferencyjnych</w:t>
            </w:r>
          </w:p>
        </w:tc>
        <w:tc>
          <w:tcPr>
            <w:tcW w:w="2028" w:type="dxa"/>
          </w:tcPr>
          <w:p w14:paraId="4C1C20BA" w14:textId="2EBDD64C" w:rsidR="004C3D16" w:rsidRDefault="004B0244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4C3D16" w:rsidRPr="008D6654">
              <w:rPr>
                <w:rFonts w:ascii="Corbel" w:hAnsi="Corbel" w:cs="Times New Roman"/>
                <w:sz w:val="24"/>
                <w:szCs w:val="24"/>
              </w:rPr>
              <w:t>S_UW / UK</w:t>
            </w:r>
          </w:p>
          <w:p w14:paraId="776C4B71" w14:textId="77777777" w:rsidR="008D6654" w:rsidRPr="008D6654" w:rsidRDefault="008D6654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6E205D3A" w14:textId="77777777" w:rsidR="004C3D16" w:rsidRPr="008D6654" w:rsidRDefault="004C3D16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4C3D16" w:rsidRPr="008D6654" w14:paraId="4D029337" w14:textId="77777777" w:rsidTr="00DE1876">
        <w:trPr>
          <w:jc w:val="center"/>
        </w:trPr>
        <w:tc>
          <w:tcPr>
            <w:tcW w:w="1738" w:type="dxa"/>
          </w:tcPr>
          <w:p w14:paraId="60F132BE" w14:textId="486CEF6F" w:rsidR="004C3D16" w:rsidRPr="00C06860" w:rsidRDefault="004B0244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U08</w:t>
            </w:r>
          </w:p>
        </w:tc>
        <w:tc>
          <w:tcPr>
            <w:tcW w:w="5522" w:type="dxa"/>
            <w:gridSpan w:val="2"/>
          </w:tcPr>
          <w:p w14:paraId="2034A015" w14:textId="5D264951" w:rsidR="004C3D16" w:rsidRPr="008D6654" w:rsidRDefault="0039173B" w:rsidP="004B0244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8D6654">
              <w:rPr>
                <w:rFonts w:ascii="Corbel" w:hAnsi="Corbel"/>
                <w:sz w:val="24"/>
                <w:szCs w:val="24"/>
              </w:rPr>
              <w:t xml:space="preserve">ma szeroko rozwinięte umiejętności w zakresie komunikacji interpersonalnej, potrafi używać języka specjalistycznego i </w:t>
            </w:r>
            <w:r w:rsidR="004C3D16" w:rsidRPr="008D6654">
              <w:rPr>
                <w:rFonts w:ascii="Corbel" w:hAnsi="Corbel"/>
                <w:sz w:val="24"/>
                <w:szCs w:val="24"/>
              </w:rPr>
              <w:t xml:space="preserve">porozumiewać się </w:t>
            </w:r>
            <w:r w:rsidRPr="008D6654">
              <w:rPr>
                <w:rFonts w:ascii="Corbel" w:hAnsi="Corbel"/>
                <w:sz w:val="24"/>
                <w:szCs w:val="24"/>
              </w:rPr>
              <w:t xml:space="preserve">w sposób precyzyjny i spójny przy wykorzystaniu różnych kanałów </w:t>
            </w:r>
            <w:r w:rsidR="004B0244" w:rsidRPr="008D6654">
              <w:rPr>
                <w:rFonts w:ascii="Corbel" w:hAnsi="Corbel"/>
                <w:sz w:val="24"/>
                <w:szCs w:val="24"/>
              </w:rPr>
              <w:t xml:space="preserve">i technik komunikacyjnych ze specjalistami w danej dziedzinie </w:t>
            </w:r>
            <w:r w:rsidR="004C3D16" w:rsidRPr="008D6654">
              <w:rPr>
                <w:rFonts w:ascii="Corbel" w:hAnsi="Corbel"/>
                <w:color w:val="000000"/>
                <w:sz w:val="24"/>
                <w:szCs w:val="24"/>
              </w:rPr>
              <w:t>w językach studiowanych w ramach kierunku studiów oraz w języku polskim</w:t>
            </w:r>
            <w:r w:rsidR="004C3D16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  <w:tc>
          <w:tcPr>
            <w:tcW w:w="2028" w:type="dxa"/>
          </w:tcPr>
          <w:p w14:paraId="1DEDFF2D" w14:textId="77777777" w:rsidR="004C3D16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6S_UK</w:t>
            </w:r>
          </w:p>
          <w:p w14:paraId="109728B6" w14:textId="77777777" w:rsidR="008D6654" w:rsidRPr="008D6654" w:rsidRDefault="008D6654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0B0B6A12" w14:textId="77777777" w:rsidR="004B0244" w:rsidRPr="008D6654" w:rsidRDefault="004B0244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4E632801" w14:textId="77777777" w:rsidR="004C3D16" w:rsidRPr="008D6654" w:rsidRDefault="004C3D16" w:rsidP="00DE187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E9034F" w:rsidRPr="008D6654" w14:paraId="116EE07D" w14:textId="77777777" w:rsidTr="00AF4DE2">
        <w:trPr>
          <w:jc w:val="center"/>
        </w:trPr>
        <w:tc>
          <w:tcPr>
            <w:tcW w:w="1738" w:type="dxa"/>
          </w:tcPr>
          <w:p w14:paraId="5FC745D3" w14:textId="5233256C" w:rsidR="00E9034F" w:rsidRPr="00C06860" w:rsidRDefault="004C3D16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U</w:t>
            </w:r>
            <w:r w:rsidR="004B0244" w:rsidRPr="00C06860">
              <w:rPr>
                <w:rFonts w:ascii="Corbel" w:hAnsi="Corbel" w:cs="Times New Roman"/>
                <w:sz w:val="24"/>
                <w:szCs w:val="24"/>
              </w:rPr>
              <w:t>9</w:t>
            </w:r>
          </w:p>
        </w:tc>
        <w:tc>
          <w:tcPr>
            <w:tcW w:w="5522" w:type="dxa"/>
            <w:gridSpan w:val="2"/>
          </w:tcPr>
          <w:p w14:paraId="7ACE8704" w14:textId="7B8B551A" w:rsidR="00E9034F" w:rsidRPr="008D6654" w:rsidRDefault="00E9034F" w:rsidP="002E0D17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 w:rsidRPr="008D6654">
              <w:rPr>
                <w:rFonts w:ascii="Corbel" w:hAnsi="Corbel"/>
                <w:sz w:val="24"/>
                <w:szCs w:val="24"/>
              </w:rPr>
              <w:t xml:space="preserve">umie samodzielnie i skutecznie </w:t>
            </w:r>
            <w:proofErr w:type="spellStart"/>
            <w:r w:rsidRPr="008D6654">
              <w:rPr>
                <w:rFonts w:ascii="Corbel" w:hAnsi="Corbel"/>
                <w:sz w:val="24"/>
                <w:szCs w:val="24"/>
              </w:rPr>
              <w:t>wyszukiwac</w:t>
            </w:r>
            <w:proofErr w:type="spellEnd"/>
            <w:r w:rsidRPr="008D6654">
              <w:rPr>
                <w:rFonts w:ascii="Corbel" w:hAnsi="Corbel"/>
                <w:sz w:val="24"/>
                <w:szCs w:val="24"/>
              </w:rPr>
              <w:t xml:space="preserve">́ informacje w </w:t>
            </w:r>
            <w:proofErr w:type="spellStart"/>
            <w:r w:rsidRPr="008D6654">
              <w:rPr>
                <w:rFonts w:ascii="Corbel" w:hAnsi="Corbel"/>
                <w:sz w:val="24"/>
                <w:szCs w:val="24"/>
              </w:rPr>
              <w:t>różnych</w:t>
            </w:r>
            <w:proofErr w:type="spellEnd"/>
            <w:r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proofErr w:type="spellStart"/>
            <w:r w:rsidRPr="008D6654">
              <w:rPr>
                <w:rFonts w:ascii="Corbel" w:hAnsi="Corbel"/>
                <w:sz w:val="24"/>
                <w:szCs w:val="24"/>
              </w:rPr>
              <w:t>źródłach</w:t>
            </w:r>
            <w:proofErr w:type="spellEnd"/>
            <w:r w:rsidR="00DB6761" w:rsidRPr="008D6654">
              <w:rPr>
                <w:rFonts w:ascii="Corbel" w:hAnsi="Corbel"/>
                <w:sz w:val="24"/>
                <w:szCs w:val="24"/>
              </w:rPr>
              <w:t xml:space="preserve"> (biblioteki, bazy danych itp.); dokonywać ich oceny, krytycznej analizy, syntezy oraz twórczej interpretacji i prezentacji tych informacji (m.in. potrafi w </w:t>
            </w:r>
            <w:r w:rsidR="002E0D17" w:rsidRPr="008D6654">
              <w:rPr>
                <w:rFonts w:ascii="Corbel" w:hAnsi="Corbel"/>
                <w:sz w:val="24"/>
                <w:szCs w:val="24"/>
              </w:rPr>
              <w:t xml:space="preserve">odpowiedni </w:t>
            </w:r>
            <w:r w:rsidR="00DB6761" w:rsidRPr="008D6654">
              <w:rPr>
                <w:rFonts w:ascii="Corbel" w:hAnsi="Corbel"/>
                <w:sz w:val="24"/>
                <w:szCs w:val="24"/>
              </w:rPr>
              <w:t>sposób opracować dane zagadnienie, sporządzić bibliografię i przypisy ze stosowną dbałością o prawa autorskie, formatować dokumenty)</w:t>
            </w:r>
            <w:r w:rsidRPr="008D6654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  <w:tc>
          <w:tcPr>
            <w:tcW w:w="2028" w:type="dxa"/>
          </w:tcPr>
          <w:p w14:paraId="72EB4687" w14:textId="35CEFB81" w:rsidR="004B0244" w:rsidRDefault="004B0244" w:rsidP="004B0244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 xml:space="preserve">P7S_UW </w:t>
            </w:r>
          </w:p>
          <w:p w14:paraId="12018EEF" w14:textId="77777777" w:rsidR="008D6654" w:rsidRPr="008D6654" w:rsidRDefault="008D6654" w:rsidP="004B0244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601E9CB6" w14:textId="2A2221C6" w:rsidR="00E9034F" w:rsidRPr="008D6654" w:rsidRDefault="00E9034F" w:rsidP="004B0244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2111B3" w:rsidRPr="008D6654" w14:paraId="4656A40A" w14:textId="77777777" w:rsidTr="00AF4DE2">
        <w:trPr>
          <w:jc w:val="center"/>
        </w:trPr>
        <w:tc>
          <w:tcPr>
            <w:tcW w:w="1738" w:type="dxa"/>
          </w:tcPr>
          <w:p w14:paraId="20B58368" w14:textId="133176C1" w:rsidR="002111B3" w:rsidRPr="009B5E09" w:rsidRDefault="004C3D16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K_U1</w:t>
            </w:r>
            <w:r w:rsidR="004B0244" w:rsidRPr="009B5E09">
              <w:rPr>
                <w:rFonts w:ascii="Corbel" w:hAnsi="Corbel" w:cs="Times New Roman"/>
                <w:sz w:val="24"/>
                <w:szCs w:val="24"/>
              </w:rPr>
              <w:t>0</w:t>
            </w:r>
          </w:p>
        </w:tc>
        <w:tc>
          <w:tcPr>
            <w:tcW w:w="5522" w:type="dxa"/>
            <w:gridSpan w:val="2"/>
          </w:tcPr>
          <w:p w14:paraId="6E7EEBB8" w14:textId="7D0AC60E" w:rsidR="002111B3" w:rsidRPr="009B5E09" w:rsidRDefault="00E9034F" w:rsidP="00D50E37">
            <w:pPr>
              <w:pStyle w:val="NormalnyWeb"/>
              <w:rPr>
                <w:rFonts w:ascii="Corbel" w:hAnsi="Corbel"/>
                <w:sz w:val="24"/>
                <w:szCs w:val="24"/>
              </w:rPr>
            </w:pPr>
            <w:r w:rsidRPr="009B5E09">
              <w:rPr>
                <w:rFonts w:ascii="Corbel" w:hAnsi="Corbel"/>
                <w:sz w:val="24"/>
                <w:szCs w:val="24"/>
              </w:rPr>
              <w:t xml:space="preserve">potrafi kreatywnie i efektywnie </w:t>
            </w:r>
            <w:proofErr w:type="spellStart"/>
            <w:r w:rsidRPr="009B5E09">
              <w:rPr>
                <w:rFonts w:ascii="Corbel" w:hAnsi="Corbel"/>
                <w:sz w:val="24"/>
                <w:szCs w:val="24"/>
              </w:rPr>
              <w:t>uczestniczyc</w:t>
            </w:r>
            <w:proofErr w:type="spellEnd"/>
            <w:r w:rsidRPr="009B5E09">
              <w:rPr>
                <w:rFonts w:ascii="Corbel" w:hAnsi="Corbel"/>
                <w:sz w:val="24"/>
                <w:szCs w:val="24"/>
              </w:rPr>
              <w:t xml:space="preserve">́ w pracy zespołowej, </w:t>
            </w:r>
            <w:r w:rsidR="00AD0C34" w:rsidRPr="009B5E09">
              <w:rPr>
                <w:rFonts w:ascii="Corbel" w:hAnsi="Corbel"/>
                <w:sz w:val="24"/>
                <w:szCs w:val="24"/>
              </w:rPr>
              <w:t xml:space="preserve">w tym kierować pracą zespołu; </w:t>
            </w:r>
            <w:r w:rsidRPr="009B5E09">
              <w:rPr>
                <w:rFonts w:ascii="Corbel" w:hAnsi="Corbel"/>
                <w:sz w:val="24"/>
                <w:szCs w:val="24"/>
              </w:rPr>
              <w:t xml:space="preserve">ma zaawansowane </w:t>
            </w:r>
            <w:proofErr w:type="spellStart"/>
            <w:r w:rsidRPr="009B5E09">
              <w:rPr>
                <w:rFonts w:ascii="Corbel" w:hAnsi="Corbel"/>
                <w:sz w:val="24"/>
                <w:szCs w:val="24"/>
              </w:rPr>
              <w:t>umiejętności</w:t>
            </w:r>
            <w:proofErr w:type="spellEnd"/>
            <w:r w:rsidRPr="009B5E09">
              <w:rPr>
                <w:rFonts w:ascii="Corbel" w:hAnsi="Corbel"/>
                <w:sz w:val="24"/>
                <w:szCs w:val="24"/>
              </w:rPr>
              <w:t xml:space="preserve"> organizacyjne </w:t>
            </w:r>
            <w:proofErr w:type="spellStart"/>
            <w:r w:rsidRPr="009B5E09">
              <w:rPr>
                <w:rFonts w:ascii="Corbel" w:hAnsi="Corbel"/>
                <w:sz w:val="24"/>
                <w:szCs w:val="24"/>
              </w:rPr>
              <w:t>pozwalające</w:t>
            </w:r>
            <w:proofErr w:type="spellEnd"/>
            <w:r w:rsidRPr="009B5E09">
              <w:rPr>
                <w:rFonts w:ascii="Corbel" w:hAnsi="Corbel"/>
                <w:sz w:val="24"/>
                <w:szCs w:val="24"/>
              </w:rPr>
              <w:t xml:space="preserve"> na realizację </w:t>
            </w:r>
            <w:proofErr w:type="spellStart"/>
            <w:r w:rsidRPr="009B5E09">
              <w:rPr>
                <w:rFonts w:ascii="Corbel" w:hAnsi="Corbel"/>
                <w:sz w:val="24"/>
                <w:szCs w:val="24"/>
              </w:rPr>
              <w:t>celów</w:t>
            </w:r>
            <w:proofErr w:type="spellEnd"/>
            <w:r w:rsidRPr="009B5E09">
              <w:rPr>
                <w:rFonts w:ascii="Corbel" w:hAnsi="Corbel"/>
                <w:sz w:val="24"/>
                <w:szCs w:val="24"/>
              </w:rPr>
              <w:t xml:space="preserve">; potrafi </w:t>
            </w:r>
            <w:r w:rsidR="00D50E37" w:rsidRPr="009B5E09">
              <w:rPr>
                <w:rFonts w:ascii="Corbel" w:hAnsi="Corbel"/>
                <w:sz w:val="24"/>
                <w:szCs w:val="24"/>
              </w:rPr>
              <w:t xml:space="preserve">własną </w:t>
            </w:r>
            <w:proofErr w:type="spellStart"/>
            <w:r w:rsidRPr="009B5E09">
              <w:rPr>
                <w:rFonts w:ascii="Corbel" w:hAnsi="Corbel"/>
                <w:sz w:val="24"/>
                <w:szCs w:val="24"/>
              </w:rPr>
              <w:t>inicjatywe</w:t>
            </w:r>
            <w:proofErr w:type="spellEnd"/>
            <w:r w:rsidRPr="009B5E09">
              <w:rPr>
                <w:rFonts w:ascii="Corbel" w:hAnsi="Corbel"/>
                <w:sz w:val="24"/>
                <w:szCs w:val="24"/>
              </w:rPr>
              <w:t xml:space="preserve">̨ </w:t>
            </w:r>
            <w:proofErr w:type="spellStart"/>
            <w:r w:rsidRPr="009B5E09">
              <w:rPr>
                <w:rFonts w:ascii="Corbel" w:hAnsi="Corbel"/>
                <w:sz w:val="24"/>
                <w:szCs w:val="24"/>
              </w:rPr>
              <w:t>ściśle</w:t>
            </w:r>
            <w:proofErr w:type="spellEnd"/>
            <w:r w:rsidRPr="009B5E09">
              <w:rPr>
                <w:rFonts w:ascii="Corbel" w:hAnsi="Corbel"/>
                <w:sz w:val="24"/>
                <w:szCs w:val="24"/>
              </w:rPr>
              <w:t xml:space="preserve"> </w:t>
            </w:r>
            <w:proofErr w:type="spellStart"/>
            <w:r w:rsidRPr="009B5E09">
              <w:rPr>
                <w:rFonts w:ascii="Corbel" w:hAnsi="Corbel"/>
                <w:sz w:val="24"/>
                <w:szCs w:val="24"/>
              </w:rPr>
              <w:t>skorelowac</w:t>
            </w:r>
            <w:proofErr w:type="spellEnd"/>
            <w:r w:rsidRPr="009B5E09">
              <w:rPr>
                <w:rFonts w:ascii="Corbel" w:hAnsi="Corbel"/>
                <w:sz w:val="24"/>
                <w:szCs w:val="24"/>
              </w:rPr>
              <w:t xml:space="preserve">́ z zadaniami grupy </w:t>
            </w:r>
          </w:p>
        </w:tc>
        <w:tc>
          <w:tcPr>
            <w:tcW w:w="2028" w:type="dxa"/>
          </w:tcPr>
          <w:p w14:paraId="7C3C203D" w14:textId="77777777" w:rsidR="002111B3" w:rsidRDefault="00E9034F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P7S_UO</w:t>
            </w:r>
          </w:p>
          <w:p w14:paraId="60D51EDE" w14:textId="77777777" w:rsidR="008D6654" w:rsidRPr="008D6654" w:rsidRDefault="008D6654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1625E1DD" w14:textId="7A767A13" w:rsidR="0086700F" w:rsidRPr="008D6654" w:rsidRDefault="0086700F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2111B3" w:rsidRPr="008D6654" w14:paraId="6A211A2A" w14:textId="77777777" w:rsidTr="00AF4DE2">
        <w:trPr>
          <w:jc w:val="center"/>
        </w:trPr>
        <w:tc>
          <w:tcPr>
            <w:tcW w:w="1738" w:type="dxa"/>
          </w:tcPr>
          <w:p w14:paraId="63DFEC19" w14:textId="46292307" w:rsidR="002111B3" w:rsidRPr="009B5E09" w:rsidRDefault="004C3D16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K_U1</w:t>
            </w:r>
            <w:r w:rsidR="004B0244" w:rsidRPr="009B5E09">
              <w:rPr>
                <w:rFonts w:ascii="Corbel" w:hAnsi="Corbel" w:cs="Times New Roman"/>
                <w:sz w:val="24"/>
                <w:szCs w:val="24"/>
              </w:rPr>
              <w:t>1</w:t>
            </w:r>
          </w:p>
        </w:tc>
        <w:tc>
          <w:tcPr>
            <w:tcW w:w="5522" w:type="dxa"/>
            <w:gridSpan w:val="2"/>
          </w:tcPr>
          <w:p w14:paraId="20716C3A" w14:textId="5D793C38" w:rsidR="002111B3" w:rsidRPr="009B5E09" w:rsidRDefault="006532EA" w:rsidP="00E9034F">
            <w:pPr>
              <w:spacing w:before="100" w:beforeAutospacing="1" w:after="100" w:afterAutospacing="1"/>
              <w:rPr>
                <w:rFonts w:ascii="Corbel" w:hAnsi="Corbel" w:cs="Times New Roman"/>
                <w:sz w:val="24"/>
                <w:szCs w:val="24"/>
                <w:lang w:eastAsia="pl-PL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potrafi samodzielnie </w:t>
            </w:r>
            <w:proofErr w:type="spellStart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>zaprojektowac</w:t>
            </w:r>
            <w:proofErr w:type="spellEnd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́ </w:t>
            </w:r>
            <w:proofErr w:type="spellStart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>ścieżke</w:t>
            </w:r>
            <w:proofErr w:type="spellEnd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̨ rozwoju </w:t>
            </w:r>
            <w:proofErr w:type="spellStart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>precyzując</w:t>
            </w:r>
            <w:proofErr w:type="spellEnd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 zainteresowania, metody i cele na bazie </w:t>
            </w:r>
            <w:proofErr w:type="spellStart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>pogłębionej</w:t>
            </w:r>
            <w:proofErr w:type="spellEnd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 wiedzy, </w:t>
            </w:r>
            <w:proofErr w:type="spellStart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>umożliwiającej</w:t>
            </w:r>
            <w:proofErr w:type="spellEnd"/>
            <w:r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 integrację perspektyw interdyscyplinarnych </w:t>
            </w:r>
            <w:r w:rsidR="004B0244"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>oraz wykorzystując nowoczesne technologie</w:t>
            </w:r>
            <w:r w:rsidR="00AD0C34" w:rsidRPr="009B5E09">
              <w:rPr>
                <w:rFonts w:ascii="Corbel" w:hAnsi="Corbel" w:cs="Times New Roman"/>
                <w:sz w:val="24"/>
                <w:szCs w:val="24"/>
                <w:lang w:eastAsia="pl-PL"/>
              </w:rPr>
              <w:t xml:space="preserve">; </w:t>
            </w:r>
            <w:r w:rsidR="00AD0C34" w:rsidRPr="009B5E09">
              <w:rPr>
                <w:rFonts w:ascii="Corbel" w:hAnsi="Corbel"/>
                <w:sz w:val="24"/>
                <w:szCs w:val="24"/>
              </w:rPr>
              <w:t>rozumie potrzebę nauki przez całe życie oraz potrafi inspirować innych do uczenia się i podnoszenia kwalifikacji</w:t>
            </w:r>
          </w:p>
        </w:tc>
        <w:tc>
          <w:tcPr>
            <w:tcW w:w="2028" w:type="dxa"/>
          </w:tcPr>
          <w:p w14:paraId="11B55EE2" w14:textId="77777777" w:rsidR="002111B3" w:rsidRPr="008D6654" w:rsidRDefault="006532EA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9B5E09">
              <w:rPr>
                <w:rFonts w:ascii="Corbel" w:hAnsi="Corbel" w:cs="Times New Roman"/>
                <w:sz w:val="24"/>
                <w:szCs w:val="24"/>
              </w:rPr>
              <w:t>P7S_UU</w:t>
            </w:r>
          </w:p>
          <w:p w14:paraId="3A51AB30" w14:textId="2E36203E" w:rsidR="0086700F" w:rsidRPr="008D6654" w:rsidRDefault="0086700F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8D6654" w14:paraId="45B63005" w14:textId="77777777" w:rsidTr="00AF4DE2">
        <w:trPr>
          <w:jc w:val="center"/>
        </w:trPr>
        <w:tc>
          <w:tcPr>
            <w:tcW w:w="9288" w:type="dxa"/>
            <w:gridSpan w:val="4"/>
          </w:tcPr>
          <w:p w14:paraId="085BD2E4" w14:textId="77777777" w:rsidR="00BA41CA" w:rsidRPr="008D6654" w:rsidRDefault="00BA41CA" w:rsidP="00BA41CA">
            <w:pPr>
              <w:spacing w:before="120" w:after="120"/>
              <w:jc w:val="center"/>
              <w:rPr>
                <w:rFonts w:ascii="Corbel" w:hAnsi="Corbel" w:cs="Times New Roman"/>
                <w:b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b/>
                <w:sz w:val="24"/>
                <w:szCs w:val="24"/>
              </w:rPr>
              <w:t>KOMPETENCJE SPOŁECZNE: absolwent jest gotów do</w:t>
            </w:r>
          </w:p>
        </w:tc>
      </w:tr>
      <w:tr w:rsidR="0086700F" w:rsidRPr="008D6654" w14:paraId="63BB8C3F" w14:textId="77777777" w:rsidTr="00AF4DE2">
        <w:trPr>
          <w:jc w:val="center"/>
        </w:trPr>
        <w:tc>
          <w:tcPr>
            <w:tcW w:w="1738" w:type="dxa"/>
          </w:tcPr>
          <w:p w14:paraId="5B01530C" w14:textId="2D00321E" w:rsidR="0086700F" w:rsidRPr="00C06860" w:rsidRDefault="0086700F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K01</w:t>
            </w:r>
          </w:p>
        </w:tc>
        <w:tc>
          <w:tcPr>
            <w:tcW w:w="5522" w:type="dxa"/>
            <w:gridSpan w:val="2"/>
          </w:tcPr>
          <w:p w14:paraId="5CDBD1C5" w14:textId="064C2A88" w:rsidR="0086700F" w:rsidRPr="008D6654" w:rsidRDefault="00D360AF" w:rsidP="00D50E37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dostrzega konieczność</w:t>
            </w:r>
            <w:r w:rsidR="00192B8D" w:rsidRPr="008D6654">
              <w:rPr>
                <w:rFonts w:ascii="Corbel" w:hAnsi="Corbel"/>
                <w:sz w:val="24"/>
                <w:szCs w:val="24"/>
              </w:rPr>
              <w:t xml:space="preserve"> zasięga</w:t>
            </w:r>
            <w:r>
              <w:rPr>
                <w:rFonts w:ascii="Corbel" w:hAnsi="Corbel"/>
                <w:sz w:val="24"/>
                <w:szCs w:val="24"/>
              </w:rPr>
              <w:t>nia</w:t>
            </w:r>
            <w:r w:rsidR="00192B8D" w:rsidRPr="008D6654">
              <w:rPr>
                <w:rFonts w:ascii="Corbel" w:hAnsi="Corbel"/>
                <w:sz w:val="24"/>
                <w:szCs w:val="24"/>
              </w:rPr>
              <w:t xml:space="preserve"> opinii specjalistów z danej dziedziny</w:t>
            </w:r>
            <w:r>
              <w:rPr>
                <w:rFonts w:ascii="Corbel" w:hAnsi="Corbel"/>
                <w:sz w:val="24"/>
                <w:szCs w:val="24"/>
              </w:rPr>
              <w:t>; wykazuje krytyczną postawę wobec</w:t>
            </w:r>
            <w:r w:rsidR="00192B8D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 xml:space="preserve">odbieranych treści oraz </w:t>
            </w:r>
            <w:r>
              <w:rPr>
                <w:rFonts w:ascii="Corbel" w:hAnsi="Corbel"/>
                <w:sz w:val="24"/>
                <w:szCs w:val="24"/>
              </w:rPr>
              <w:t xml:space="preserve">jest gotów do 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>podda</w:t>
            </w:r>
            <w:r>
              <w:rPr>
                <w:rFonts w:ascii="Corbel" w:hAnsi="Corbel"/>
                <w:sz w:val="24"/>
                <w:szCs w:val="24"/>
              </w:rPr>
              <w:t>nia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 xml:space="preserve"> konstruktywnej krytyce działania </w:t>
            </w:r>
            <w:r>
              <w:rPr>
                <w:rFonts w:ascii="Corbel" w:hAnsi="Corbel"/>
                <w:sz w:val="24"/>
                <w:szCs w:val="24"/>
              </w:rPr>
              <w:t xml:space="preserve">swojego i 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>innych osób</w:t>
            </w:r>
          </w:p>
        </w:tc>
        <w:tc>
          <w:tcPr>
            <w:tcW w:w="2028" w:type="dxa"/>
          </w:tcPr>
          <w:p w14:paraId="00CB8283" w14:textId="77777777" w:rsidR="0086700F" w:rsidRDefault="0086700F" w:rsidP="0086700F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KK</w:t>
            </w:r>
          </w:p>
          <w:p w14:paraId="6B0E25C1" w14:textId="77777777" w:rsidR="008D6654" w:rsidRPr="008D6654" w:rsidRDefault="008D6654" w:rsidP="0086700F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80B474F" w14:textId="6D7FAF61" w:rsidR="0086700F" w:rsidRPr="008D6654" w:rsidRDefault="0086700F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8D6654" w14:paraId="00C17895" w14:textId="77777777" w:rsidTr="00AF4DE2">
        <w:trPr>
          <w:jc w:val="center"/>
        </w:trPr>
        <w:tc>
          <w:tcPr>
            <w:tcW w:w="1738" w:type="dxa"/>
          </w:tcPr>
          <w:p w14:paraId="795D1CAF" w14:textId="3A9F8CC2" w:rsidR="00BA41CA" w:rsidRPr="00C06860" w:rsidRDefault="00192B8D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K02</w:t>
            </w:r>
          </w:p>
        </w:tc>
        <w:tc>
          <w:tcPr>
            <w:tcW w:w="5522" w:type="dxa"/>
            <w:gridSpan w:val="2"/>
          </w:tcPr>
          <w:p w14:paraId="042262DC" w14:textId="695C0DD4" w:rsidR="00BA41CA" w:rsidRPr="008D6654" w:rsidRDefault="00EB7DF8" w:rsidP="00D50E37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dostrzega konieczność 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>samodzieln</w:t>
            </w:r>
            <w:r>
              <w:rPr>
                <w:rFonts w:ascii="Corbel" w:hAnsi="Corbel"/>
                <w:sz w:val="24"/>
                <w:szCs w:val="24"/>
              </w:rPr>
              <w:t>ego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r w:rsidR="002B120E">
              <w:rPr>
                <w:rFonts w:ascii="Corbel" w:hAnsi="Corbel"/>
                <w:sz w:val="24"/>
                <w:szCs w:val="24"/>
              </w:rPr>
              <w:t xml:space="preserve">uzupełniania 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>i krytyczn</w:t>
            </w:r>
            <w:r>
              <w:rPr>
                <w:rFonts w:ascii="Corbel" w:hAnsi="Corbel"/>
                <w:sz w:val="24"/>
                <w:szCs w:val="24"/>
              </w:rPr>
              <w:t>ego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 xml:space="preserve"> weryfikowa</w:t>
            </w:r>
            <w:r>
              <w:rPr>
                <w:rFonts w:ascii="Corbel" w:hAnsi="Corbel"/>
                <w:sz w:val="24"/>
                <w:szCs w:val="24"/>
              </w:rPr>
              <w:t>nia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 xml:space="preserve"> wiedz</w:t>
            </w:r>
            <w:r>
              <w:rPr>
                <w:rFonts w:ascii="Corbel" w:hAnsi="Corbel"/>
                <w:sz w:val="24"/>
                <w:szCs w:val="24"/>
              </w:rPr>
              <w:t>y</w:t>
            </w:r>
            <w:r w:rsidR="0086700F" w:rsidRPr="008D6654">
              <w:rPr>
                <w:rFonts w:ascii="Corbel" w:hAnsi="Corbel"/>
                <w:sz w:val="24"/>
                <w:szCs w:val="24"/>
              </w:rPr>
              <w:t xml:space="preserve"> (w tym o charakterze interdyscyplinarnym) </w:t>
            </w:r>
            <w:r w:rsidR="00192B8D" w:rsidRPr="008D6654">
              <w:rPr>
                <w:rFonts w:ascii="Corbel" w:hAnsi="Corbel"/>
                <w:sz w:val="24"/>
                <w:szCs w:val="24"/>
              </w:rPr>
              <w:t>oraz stosowa</w:t>
            </w:r>
            <w:r>
              <w:rPr>
                <w:rFonts w:ascii="Corbel" w:hAnsi="Corbel"/>
                <w:sz w:val="24"/>
                <w:szCs w:val="24"/>
              </w:rPr>
              <w:t>nia</w:t>
            </w:r>
            <w:r w:rsidR="00192B8D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r w:rsidR="00D50E37" w:rsidRPr="008D6654">
              <w:rPr>
                <w:rFonts w:ascii="Corbel" w:hAnsi="Corbel"/>
                <w:sz w:val="24"/>
                <w:szCs w:val="24"/>
              </w:rPr>
              <w:t>j</w:t>
            </w:r>
            <w:r>
              <w:rPr>
                <w:rFonts w:ascii="Corbel" w:hAnsi="Corbel"/>
                <w:sz w:val="24"/>
                <w:szCs w:val="24"/>
              </w:rPr>
              <w:t>ej</w:t>
            </w:r>
            <w:r w:rsidR="00D50E37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r w:rsidR="00192B8D" w:rsidRPr="008D6654">
              <w:rPr>
                <w:rFonts w:ascii="Corbel" w:hAnsi="Corbel"/>
                <w:sz w:val="24"/>
                <w:szCs w:val="24"/>
              </w:rPr>
              <w:t>w rozwiązywaniu problemów poznawczych i praktycznych</w:t>
            </w:r>
          </w:p>
        </w:tc>
        <w:tc>
          <w:tcPr>
            <w:tcW w:w="2028" w:type="dxa"/>
          </w:tcPr>
          <w:p w14:paraId="36373A02" w14:textId="287F34F4" w:rsidR="00BA41CA" w:rsidRDefault="00BF71A8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>S_KK</w:t>
            </w:r>
          </w:p>
          <w:p w14:paraId="4989039F" w14:textId="77777777" w:rsidR="008D6654" w:rsidRPr="008D6654" w:rsidRDefault="008D6654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06790832" w14:textId="77777777" w:rsidR="00F01A34" w:rsidRPr="008D6654" w:rsidRDefault="00F01A34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7FB93F61" w14:textId="77777777" w:rsidR="00BA41CA" w:rsidRPr="008D6654" w:rsidRDefault="00BA41CA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8D6654" w14:paraId="65E67F73" w14:textId="77777777" w:rsidTr="00AF4DE2">
        <w:trPr>
          <w:jc w:val="center"/>
        </w:trPr>
        <w:tc>
          <w:tcPr>
            <w:tcW w:w="1738" w:type="dxa"/>
          </w:tcPr>
          <w:p w14:paraId="2F516256" w14:textId="77777777" w:rsidR="00BA41CA" w:rsidRPr="00C06860" w:rsidRDefault="00BA41CA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K03</w:t>
            </w:r>
          </w:p>
        </w:tc>
        <w:tc>
          <w:tcPr>
            <w:tcW w:w="5522" w:type="dxa"/>
            <w:gridSpan w:val="2"/>
          </w:tcPr>
          <w:p w14:paraId="6036428D" w14:textId="5E4CE129" w:rsidR="00BA41CA" w:rsidRPr="008D6654" w:rsidRDefault="00EB7DF8" w:rsidP="00F01A34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wykazuje aktywną postawę wobec </w:t>
            </w:r>
            <w:r w:rsidR="00F01A34" w:rsidRPr="008D6654">
              <w:rPr>
                <w:rFonts w:ascii="Corbel" w:hAnsi="Corbel"/>
                <w:sz w:val="24"/>
                <w:szCs w:val="24"/>
              </w:rPr>
              <w:t>potrzeb</w:t>
            </w:r>
            <w:r>
              <w:rPr>
                <w:rFonts w:ascii="Corbel" w:hAnsi="Corbel"/>
                <w:sz w:val="24"/>
                <w:szCs w:val="24"/>
              </w:rPr>
              <w:t>y</w:t>
            </w:r>
            <w:r w:rsidR="00F01A34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r w:rsidR="00BA41CA" w:rsidRPr="008D6654">
              <w:rPr>
                <w:rFonts w:ascii="Corbel" w:hAnsi="Corbel"/>
                <w:sz w:val="24"/>
                <w:szCs w:val="24"/>
              </w:rPr>
              <w:lastRenderedPageBreak/>
              <w:t xml:space="preserve">wypełniania zobowiązań społecznych; </w:t>
            </w:r>
            <w:r w:rsidR="00D360AF">
              <w:rPr>
                <w:rFonts w:ascii="Corbel" w:hAnsi="Corbel"/>
                <w:sz w:val="24"/>
                <w:szCs w:val="24"/>
              </w:rPr>
              <w:t>jest świadomy</w:t>
            </w:r>
            <w:r w:rsidR="00BA41CA" w:rsidRPr="008D6654">
              <w:rPr>
                <w:rFonts w:ascii="Corbel" w:hAnsi="Corbel"/>
                <w:sz w:val="24"/>
                <w:szCs w:val="24"/>
              </w:rPr>
              <w:t xml:space="preserve"> wartości dziedzictwa kulturowego obszarów języków kierunkowych, będąc jednocześnie otwartym i to</w:t>
            </w:r>
            <w:r w:rsidR="00F01A34" w:rsidRPr="008D6654">
              <w:rPr>
                <w:rFonts w:ascii="Corbel" w:hAnsi="Corbel"/>
                <w:sz w:val="24"/>
                <w:szCs w:val="24"/>
              </w:rPr>
              <w:t>lerancyjnym wobec innych kultur</w:t>
            </w:r>
          </w:p>
        </w:tc>
        <w:tc>
          <w:tcPr>
            <w:tcW w:w="2028" w:type="dxa"/>
          </w:tcPr>
          <w:p w14:paraId="1CA3F5BD" w14:textId="2303233B" w:rsidR="00BA41CA" w:rsidRDefault="00BF71A8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lastRenderedPageBreak/>
              <w:t>P7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>S_KO</w:t>
            </w:r>
          </w:p>
          <w:p w14:paraId="285CD3D0" w14:textId="77777777" w:rsidR="008D6654" w:rsidRPr="008D6654" w:rsidRDefault="008D6654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59171752" w14:textId="77777777" w:rsidR="00BA41CA" w:rsidRPr="008D6654" w:rsidRDefault="00BA41CA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8D6654" w14:paraId="07904C2E" w14:textId="77777777" w:rsidTr="00AF4DE2">
        <w:trPr>
          <w:jc w:val="center"/>
        </w:trPr>
        <w:tc>
          <w:tcPr>
            <w:tcW w:w="1738" w:type="dxa"/>
          </w:tcPr>
          <w:p w14:paraId="56B456BD" w14:textId="77777777" w:rsidR="00BA41CA" w:rsidRPr="00C06860" w:rsidRDefault="00BA41CA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lastRenderedPageBreak/>
              <w:t>K_K04</w:t>
            </w:r>
          </w:p>
        </w:tc>
        <w:tc>
          <w:tcPr>
            <w:tcW w:w="5522" w:type="dxa"/>
            <w:gridSpan w:val="2"/>
          </w:tcPr>
          <w:p w14:paraId="5F706314" w14:textId="7AEC43D4" w:rsidR="00E948AC" w:rsidRPr="008D6654" w:rsidRDefault="00D360AF" w:rsidP="008429CB">
            <w:pPr>
              <w:jc w:val="both"/>
              <w:rPr>
                <w:rFonts w:ascii="Corbel" w:hAnsi="Corbel" w:cs="Times New Roman"/>
                <w:sz w:val="24"/>
                <w:szCs w:val="24"/>
              </w:rPr>
            </w:pPr>
            <w:r>
              <w:rPr>
                <w:rFonts w:ascii="Corbel" w:hAnsi="Corbel" w:cs="Times New Roman"/>
                <w:sz w:val="24"/>
                <w:szCs w:val="24"/>
              </w:rPr>
              <w:t xml:space="preserve">wykazuje aktywną postawę wobec potrzeby </w:t>
            </w:r>
            <w:r w:rsidR="00EF3463" w:rsidRPr="008D6654">
              <w:rPr>
                <w:rFonts w:ascii="Corbel" w:hAnsi="Corbel" w:cs="Times New Roman"/>
                <w:sz w:val="24"/>
                <w:szCs w:val="24"/>
              </w:rPr>
              <w:t>organizowa</w:t>
            </w:r>
            <w:r>
              <w:rPr>
                <w:rFonts w:ascii="Corbel" w:hAnsi="Corbel" w:cs="Times New Roman"/>
                <w:sz w:val="24"/>
                <w:szCs w:val="24"/>
              </w:rPr>
              <w:t>nia</w:t>
            </w:r>
            <w:r w:rsidR="00EF3463" w:rsidRPr="008D6654">
              <w:rPr>
                <w:rFonts w:ascii="Corbel" w:hAnsi="Corbel" w:cs="Times New Roman"/>
                <w:sz w:val="24"/>
                <w:szCs w:val="24"/>
              </w:rPr>
              <w:t xml:space="preserve"> działani</w:t>
            </w:r>
            <w:r>
              <w:rPr>
                <w:rFonts w:ascii="Corbel" w:hAnsi="Corbel" w:cs="Times New Roman"/>
                <w:sz w:val="24"/>
                <w:szCs w:val="24"/>
              </w:rPr>
              <w:t>a</w:t>
            </w:r>
            <w:r w:rsidR="00EF3463" w:rsidRPr="008D6654">
              <w:rPr>
                <w:rFonts w:ascii="Corbel" w:hAnsi="Corbel" w:cs="Times New Roman"/>
                <w:sz w:val="24"/>
                <w:szCs w:val="24"/>
              </w:rPr>
              <w:t xml:space="preserve"> swoje</w:t>
            </w:r>
            <w:r>
              <w:rPr>
                <w:rFonts w:ascii="Corbel" w:hAnsi="Corbel" w:cs="Times New Roman"/>
                <w:sz w:val="24"/>
                <w:szCs w:val="24"/>
              </w:rPr>
              <w:t>go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i innych na rzecz interesu publicznego; </w:t>
            </w:r>
            <w:r>
              <w:rPr>
                <w:rFonts w:ascii="Corbel" w:hAnsi="Corbel" w:cs="Times New Roman"/>
                <w:sz w:val="24"/>
                <w:szCs w:val="24"/>
              </w:rPr>
              <w:t>dostrzega konieczność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odpowiedni</w:t>
            </w:r>
            <w:r>
              <w:rPr>
                <w:rFonts w:ascii="Corbel" w:hAnsi="Corbel" w:cs="Times New Roman"/>
                <w:sz w:val="24"/>
                <w:szCs w:val="24"/>
              </w:rPr>
              <w:t>ego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określ</w:t>
            </w:r>
            <w:r>
              <w:rPr>
                <w:rFonts w:ascii="Corbel" w:hAnsi="Corbel" w:cs="Times New Roman"/>
                <w:sz w:val="24"/>
                <w:szCs w:val="24"/>
              </w:rPr>
              <w:t>enia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priorytet</w:t>
            </w:r>
            <w:r>
              <w:rPr>
                <w:rFonts w:ascii="Corbel" w:hAnsi="Corbel" w:cs="Times New Roman"/>
                <w:sz w:val="24"/>
                <w:szCs w:val="24"/>
              </w:rPr>
              <w:t>ów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służąc</w:t>
            </w:r>
            <w:r>
              <w:rPr>
                <w:rFonts w:ascii="Corbel" w:hAnsi="Corbel" w:cs="Times New Roman"/>
                <w:sz w:val="24"/>
                <w:szCs w:val="24"/>
              </w:rPr>
              <w:t>ych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realizacji określonego zadania oraz planowa</w:t>
            </w:r>
            <w:r>
              <w:rPr>
                <w:rFonts w:ascii="Corbel" w:hAnsi="Corbel" w:cs="Times New Roman"/>
                <w:sz w:val="24"/>
                <w:szCs w:val="24"/>
              </w:rPr>
              <w:t>nia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działania mające</w:t>
            </w:r>
            <w:r>
              <w:rPr>
                <w:rFonts w:ascii="Corbel" w:hAnsi="Corbel" w:cs="Times New Roman"/>
                <w:sz w:val="24"/>
                <w:szCs w:val="24"/>
              </w:rPr>
              <w:t>go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 xml:space="preserve"> na celu uzyskanie realizacji stawianych sobie zadań</w:t>
            </w:r>
          </w:p>
        </w:tc>
        <w:tc>
          <w:tcPr>
            <w:tcW w:w="2028" w:type="dxa"/>
          </w:tcPr>
          <w:p w14:paraId="7595EEF9" w14:textId="11BAC313" w:rsidR="00BA41CA" w:rsidRPr="008D6654" w:rsidRDefault="00BF71A8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>S_KO</w:t>
            </w:r>
          </w:p>
          <w:p w14:paraId="402AACCA" w14:textId="77777777" w:rsidR="00BA41CA" w:rsidRPr="008D6654" w:rsidRDefault="00BA41CA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13FDB834" w14:textId="77777777" w:rsidR="00F01A34" w:rsidRPr="008D6654" w:rsidRDefault="00F01A34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8D6654" w14:paraId="78F966C0" w14:textId="77777777" w:rsidTr="00AF4DE2">
        <w:trPr>
          <w:jc w:val="center"/>
        </w:trPr>
        <w:tc>
          <w:tcPr>
            <w:tcW w:w="1738" w:type="dxa"/>
          </w:tcPr>
          <w:p w14:paraId="45C73769" w14:textId="77777777" w:rsidR="00BA41CA" w:rsidRPr="00C06860" w:rsidRDefault="00BA41CA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K05</w:t>
            </w:r>
          </w:p>
        </w:tc>
        <w:tc>
          <w:tcPr>
            <w:tcW w:w="5522" w:type="dxa"/>
            <w:gridSpan w:val="2"/>
          </w:tcPr>
          <w:p w14:paraId="06A5818D" w14:textId="4E6D2660" w:rsidR="00BA41CA" w:rsidRPr="008D6654" w:rsidRDefault="008D2593" w:rsidP="00EF3463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wykazuje aktywną postawę wobec 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>identyfik</w:t>
            </w:r>
            <w:r>
              <w:rPr>
                <w:rFonts w:ascii="Corbel" w:hAnsi="Corbel"/>
                <w:sz w:val="24"/>
                <w:szCs w:val="24"/>
              </w:rPr>
              <w:t>acji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i rozstrzyga</w:t>
            </w:r>
            <w:r>
              <w:rPr>
                <w:rFonts w:ascii="Corbel" w:hAnsi="Corbel"/>
                <w:sz w:val="24"/>
                <w:szCs w:val="24"/>
              </w:rPr>
              <w:t>nia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dylemat</w:t>
            </w:r>
            <w:r>
              <w:rPr>
                <w:rFonts w:ascii="Corbel" w:hAnsi="Corbel"/>
                <w:sz w:val="24"/>
                <w:szCs w:val="24"/>
              </w:rPr>
              <w:t>ów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związan</w:t>
            </w:r>
            <w:r>
              <w:rPr>
                <w:rFonts w:ascii="Corbel" w:hAnsi="Corbel"/>
                <w:sz w:val="24"/>
                <w:szCs w:val="24"/>
              </w:rPr>
              <w:t>ych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z wykonywaniem zawodu </w:t>
            </w:r>
            <w:r>
              <w:rPr>
                <w:rFonts w:ascii="Corbel" w:hAnsi="Corbel"/>
                <w:sz w:val="24"/>
                <w:szCs w:val="24"/>
              </w:rPr>
              <w:t>oraz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zaangażowani</w:t>
            </w:r>
            <w:r>
              <w:rPr>
                <w:rFonts w:ascii="Corbel" w:hAnsi="Corbel"/>
                <w:sz w:val="24"/>
                <w:szCs w:val="24"/>
              </w:rPr>
              <w:t>a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w sferze publicznej </w:t>
            </w:r>
          </w:p>
        </w:tc>
        <w:tc>
          <w:tcPr>
            <w:tcW w:w="2028" w:type="dxa"/>
          </w:tcPr>
          <w:p w14:paraId="1667BFDD" w14:textId="0C147008" w:rsidR="00BA41CA" w:rsidRPr="008D6654" w:rsidRDefault="00BF71A8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>S_KR</w:t>
            </w:r>
          </w:p>
          <w:p w14:paraId="25383942" w14:textId="567819AB" w:rsidR="00BA41CA" w:rsidRPr="008D6654" w:rsidRDefault="00BA41CA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EF3463" w:rsidRPr="008D6654" w14:paraId="2D8B3E9E" w14:textId="77777777" w:rsidTr="00AF4DE2">
        <w:trPr>
          <w:jc w:val="center"/>
        </w:trPr>
        <w:tc>
          <w:tcPr>
            <w:tcW w:w="1738" w:type="dxa"/>
          </w:tcPr>
          <w:p w14:paraId="4A9EE4B9" w14:textId="7809976F" w:rsidR="00EF3463" w:rsidRPr="00C06860" w:rsidRDefault="00F01A34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K06</w:t>
            </w:r>
          </w:p>
        </w:tc>
        <w:tc>
          <w:tcPr>
            <w:tcW w:w="5522" w:type="dxa"/>
            <w:gridSpan w:val="2"/>
          </w:tcPr>
          <w:p w14:paraId="4CB97954" w14:textId="151A1B64" w:rsidR="00EF3463" w:rsidRPr="008D6654" w:rsidRDefault="008D2593" w:rsidP="008429CB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jest gotów do 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>przestrzega</w:t>
            </w:r>
            <w:r>
              <w:rPr>
                <w:rFonts w:ascii="Corbel" w:hAnsi="Corbel"/>
                <w:sz w:val="24"/>
                <w:szCs w:val="24"/>
              </w:rPr>
              <w:t>nia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etyki zawodowej tłumacza związanej z odpowiedzialnością̨ za rzetelność́ przekazywanej wiedzy </w:t>
            </w:r>
            <w:r>
              <w:rPr>
                <w:rFonts w:ascii="Corbel" w:hAnsi="Corbel"/>
                <w:sz w:val="24"/>
                <w:szCs w:val="24"/>
              </w:rPr>
              <w:t>oraz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r>
              <w:rPr>
                <w:rFonts w:ascii="Corbel" w:hAnsi="Corbel"/>
                <w:sz w:val="24"/>
                <w:szCs w:val="24"/>
              </w:rPr>
              <w:t xml:space="preserve">jest świadomy 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poszanowania własności intelektualnej; </w:t>
            </w:r>
            <w:r>
              <w:rPr>
                <w:rFonts w:ascii="Corbel" w:hAnsi="Corbel"/>
                <w:sz w:val="24"/>
                <w:szCs w:val="24"/>
              </w:rPr>
              <w:t xml:space="preserve">dostrzega konieczność 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>dba</w:t>
            </w:r>
            <w:r>
              <w:rPr>
                <w:rFonts w:ascii="Corbel" w:hAnsi="Corbel"/>
                <w:sz w:val="24"/>
                <w:szCs w:val="24"/>
              </w:rPr>
              <w:t>nia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o dorobek i tradycje zawodu tłumacza</w:t>
            </w:r>
          </w:p>
        </w:tc>
        <w:tc>
          <w:tcPr>
            <w:tcW w:w="2028" w:type="dxa"/>
          </w:tcPr>
          <w:p w14:paraId="49C52A6A" w14:textId="77777777" w:rsidR="00EF3463" w:rsidRPr="008D6654" w:rsidRDefault="00EF3463" w:rsidP="00EF3463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S_KR</w:t>
            </w:r>
          </w:p>
          <w:p w14:paraId="0270697B" w14:textId="77777777" w:rsidR="00EF3463" w:rsidRPr="008D6654" w:rsidRDefault="00EF3463" w:rsidP="00EB1756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  <w:tr w:rsidR="00BA41CA" w:rsidRPr="00D44D78" w14:paraId="22A6F8D6" w14:textId="77777777" w:rsidTr="00AF4DE2">
        <w:trPr>
          <w:jc w:val="center"/>
        </w:trPr>
        <w:tc>
          <w:tcPr>
            <w:tcW w:w="1738" w:type="dxa"/>
          </w:tcPr>
          <w:p w14:paraId="12E7C26C" w14:textId="551396E5" w:rsidR="00BA41CA" w:rsidRPr="00C06860" w:rsidRDefault="00F01A34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C06860">
              <w:rPr>
                <w:rFonts w:ascii="Corbel" w:hAnsi="Corbel" w:cs="Times New Roman"/>
                <w:sz w:val="24"/>
                <w:szCs w:val="24"/>
              </w:rPr>
              <w:t>K_K07</w:t>
            </w:r>
          </w:p>
        </w:tc>
        <w:tc>
          <w:tcPr>
            <w:tcW w:w="5522" w:type="dxa"/>
            <w:gridSpan w:val="2"/>
          </w:tcPr>
          <w:p w14:paraId="601A67A6" w14:textId="146A6CC7" w:rsidR="00BA41CA" w:rsidRPr="008D6654" w:rsidRDefault="008D2593" w:rsidP="009B5E09">
            <w:pPr>
              <w:pStyle w:val="NormalnyWeb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jest świadomy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  <w:r>
              <w:rPr>
                <w:rFonts w:ascii="Corbel" w:hAnsi="Corbel"/>
                <w:sz w:val="24"/>
                <w:szCs w:val="24"/>
              </w:rPr>
              <w:t xml:space="preserve">swoich 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>możliwości i ogranicze</w:t>
            </w:r>
            <w:r>
              <w:rPr>
                <w:rFonts w:ascii="Corbel" w:hAnsi="Corbel"/>
                <w:sz w:val="24"/>
                <w:szCs w:val="24"/>
              </w:rPr>
              <w:t>ń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wynikając</w:t>
            </w:r>
            <w:r>
              <w:rPr>
                <w:rFonts w:ascii="Corbel" w:hAnsi="Corbel"/>
                <w:sz w:val="24"/>
                <w:szCs w:val="24"/>
              </w:rPr>
              <w:t>ych</w:t>
            </w:r>
            <w:r w:rsidR="00BA41CA" w:rsidRPr="008D6654">
              <w:rPr>
                <w:rFonts w:ascii="Corbel" w:hAnsi="Corbel"/>
                <w:sz w:val="24"/>
                <w:szCs w:val="24"/>
              </w:rPr>
              <w:t xml:space="preserve"> z uzyskanych kompetencji językowych i społeczno-kulturowych</w:t>
            </w:r>
            <w:r w:rsidR="00EF3463" w:rsidRPr="008D6654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  <w:tc>
          <w:tcPr>
            <w:tcW w:w="2028" w:type="dxa"/>
          </w:tcPr>
          <w:p w14:paraId="700730E8" w14:textId="2122099F" w:rsidR="00BA41CA" w:rsidRDefault="00BF71A8" w:rsidP="008429CB">
            <w:pPr>
              <w:rPr>
                <w:rFonts w:ascii="Corbel" w:hAnsi="Corbel" w:cs="Times New Roman"/>
                <w:sz w:val="24"/>
                <w:szCs w:val="24"/>
              </w:rPr>
            </w:pPr>
            <w:r w:rsidRPr="008D6654">
              <w:rPr>
                <w:rFonts w:ascii="Corbel" w:hAnsi="Corbel" w:cs="Times New Roman"/>
                <w:sz w:val="24"/>
                <w:szCs w:val="24"/>
              </w:rPr>
              <w:t>P7</w:t>
            </w:r>
            <w:r w:rsidR="00BA41CA" w:rsidRPr="008D6654">
              <w:rPr>
                <w:rFonts w:ascii="Corbel" w:hAnsi="Corbel" w:cs="Times New Roman"/>
                <w:sz w:val="24"/>
                <w:szCs w:val="24"/>
              </w:rPr>
              <w:t>S_KR</w:t>
            </w:r>
          </w:p>
          <w:p w14:paraId="0C369F5E" w14:textId="77777777" w:rsidR="008D6654" w:rsidRPr="008D6654" w:rsidRDefault="008D6654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  <w:p w14:paraId="5EEC19CF" w14:textId="587D91A8" w:rsidR="00BA41CA" w:rsidRPr="00D44D78" w:rsidRDefault="00BA41CA" w:rsidP="008429CB">
            <w:pPr>
              <w:rPr>
                <w:rFonts w:ascii="Corbel" w:hAnsi="Corbel" w:cs="Times New Roman"/>
                <w:sz w:val="24"/>
                <w:szCs w:val="24"/>
              </w:rPr>
            </w:pPr>
          </w:p>
        </w:tc>
      </w:tr>
    </w:tbl>
    <w:p w14:paraId="5FEB23ED" w14:textId="77777777" w:rsidR="00BA41CA" w:rsidRDefault="00BA41CA" w:rsidP="00BA41CA">
      <w:pPr>
        <w:spacing w:after="120" w:line="240" w:lineRule="auto"/>
        <w:ind w:left="284" w:hanging="284"/>
        <w:jc w:val="both"/>
        <w:rPr>
          <w:rFonts w:ascii="Corbel" w:hAnsi="Corbel"/>
          <w:sz w:val="20"/>
          <w:szCs w:val="20"/>
        </w:rPr>
      </w:pPr>
    </w:p>
    <w:p w14:paraId="0053287D" w14:textId="77777777" w:rsidR="00C06860" w:rsidRDefault="00C06860" w:rsidP="00BA41CA">
      <w:pPr>
        <w:spacing w:after="120" w:line="240" w:lineRule="auto"/>
        <w:ind w:left="284" w:hanging="284"/>
        <w:jc w:val="both"/>
        <w:rPr>
          <w:rFonts w:ascii="Corbel" w:hAnsi="Corbel"/>
          <w:sz w:val="20"/>
          <w:szCs w:val="20"/>
        </w:rPr>
      </w:pPr>
    </w:p>
    <w:p w14:paraId="2ACC5934" w14:textId="77777777" w:rsidR="00CC65A0" w:rsidRDefault="00CC65A0" w:rsidP="00CC65A0">
      <w:pPr>
        <w:spacing w:after="0" w:line="240" w:lineRule="auto"/>
        <w:ind w:left="4962"/>
        <w:jc w:val="center"/>
        <w:rPr>
          <w:rFonts w:ascii="Corbel" w:hAnsi="Corbel"/>
          <w:sz w:val="24"/>
          <w:szCs w:val="24"/>
        </w:rPr>
      </w:pPr>
      <w:r w:rsidRPr="005040F7">
        <w:rPr>
          <w:rFonts w:ascii="Corbel" w:hAnsi="Corbel"/>
          <w:sz w:val="24"/>
          <w:szCs w:val="24"/>
        </w:rPr>
        <w:t>Przewodniczący Senatu</w:t>
      </w:r>
      <w:r w:rsidRPr="005040F7">
        <w:rPr>
          <w:rFonts w:ascii="Corbel" w:hAnsi="Corbel"/>
          <w:sz w:val="24"/>
          <w:szCs w:val="24"/>
        </w:rPr>
        <w:br/>
        <w:t>Uniwersytetu Rzeszowskiego</w:t>
      </w:r>
      <w:r w:rsidRPr="005040F7">
        <w:rPr>
          <w:rFonts w:ascii="Corbel" w:hAnsi="Corbel"/>
          <w:sz w:val="24"/>
          <w:szCs w:val="24"/>
        </w:rPr>
        <w:br/>
      </w:r>
    </w:p>
    <w:p w14:paraId="7C86FB26" w14:textId="77777777" w:rsidR="00CC65A0" w:rsidRPr="005040F7" w:rsidRDefault="00CC65A0" w:rsidP="00CC65A0">
      <w:pPr>
        <w:spacing w:after="0" w:line="240" w:lineRule="auto"/>
        <w:ind w:left="4962"/>
        <w:jc w:val="center"/>
        <w:rPr>
          <w:rFonts w:ascii="Corbel" w:hAnsi="Corbel"/>
          <w:sz w:val="24"/>
          <w:szCs w:val="24"/>
        </w:rPr>
      </w:pPr>
    </w:p>
    <w:p w14:paraId="615DEA26" w14:textId="77777777" w:rsidR="00CC65A0" w:rsidRDefault="00CC65A0" w:rsidP="00CC65A0">
      <w:pPr>
        <w:spacing w:after="0" w:line="240" w:lineRule="auto"/>
        <w:ind w:left="4962"/>
        <w:jc w:val="center"/>
      </w:pPr>
      <w:r w:rsidRPr="005040F7">
        <w:rPr>
          <w:rFonts w:ascii="Corbel" w:hAnsi="Corbel"/>
          <w:sz w:val="24"/>
          <w:szCs w:val="24"/>
        </w:rPr>
        <w:t>Prof. dr hab. Sylwester Czopek</w:t>
      </w:r>
      <w:r w:rsidRPr="005040F7">
        <w:rPr>
          <w:rFonts w:ascii="Corbel" w:hAnsi="Corbel"/>
          <w:sz w:val="24"/>
          <w:szCs w:val="24"/>
        </w:rPr>
        <w:br/>
        <w:t>Rektor</w:t>
      </w:r>
    </w:p>
    <w:p w14:paraId="1144FAA3" w14:textId="77777777" w:rsidR="00C06860" w:rsidRPr="00BA41CA" w:rsidRDefault="00C06860" w:rsidP="00BA41CA">
      <w:pPr>
        <w:spacing w:after="120" w:line="240" w:lineRule="auto"/>
        <w:ind w:left="284" w:hanging="284"/>
        <w:jc w:val="both"/>
        <w:rPr>
          <w:rFonts w:ascii="Corbel" w:hAnsi="Corbel"/>
          <w:sz w:val="20"/>
          <w:szCs w:val="20"/>
        </w:rPr>
      </w:pPr>
      <w:bookmarkStart w:id="0" w:name="_GoBack"/>
      <w:bookmarkEnd w:id="0"/>
    </w:p>
    <w:sectPr w:rsidR="00C06860" w:rsidRPr="00BA41CA" w:rsidSect="00C478BA">
      <w:footerReference w:type="even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DF85A" w14:textId="77777777" w:rsidR="003A6322" w:rsidRDefault="003A6322" w:rsidP="00FF7164">
      <w:pPr>
        <w:spacing w:after="0" w:line="240" w:lineRule="auto"/>
      </w:pPr>
      <w:r>
        <w:separator/>
      </w:r>
    </w:p>
  </w:endnote>
  <w:endnote w:type="continuationSeparator" w:id="0">
    <w:p w14:paraId="1F65DD78" w14:textId="77777777" w:rsidR="003A6322" w:rsidRDefault="003A6322" w:rsidP="00FF7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2E17" w14:textId="77777777" w:rsidR="00C52BE1" w:rsidRDefault="00C52BE1" w:rsidP="008429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C1D03A" w14:textId="77777777" w:rsidR="00C52BE1" w:rsidRDefault="00C52BE1" w:rsidP="002B1CC2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4FE23" w14:textId="77777777" w:rsidR="00C52BE1" w:rsidRDefault="00C52BE1" w:rsidP="008429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9B5E09">
      <w:rPr>
        <w:rStyle w:val="Numerstrony"/>
        <w:noProof/>
      </w:rPr>
      <w:t>5</w:t>
    </w:r>
    <w:r>
      <w:rPr>
        <w:rStyle w:val="Numerstrony"/>
      </w:rPr>
      <w:fldChar w:fldCharType="end"/>
    </w:r>
  </w:p>
  <w:p w14:paraId="40D696D3" w14:textId="77777777" w:rsidR="00C52BE1" w:rsidRDefault="00C52BE1" w:rsidP="002B1CC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06957" w14:textId="77777777" w:rsidR="003A6322" w:rsidRDefault="003A6322" w:rsidP="00FF7164">
      <w:pPr>
        <w:spacing w:after="0" w:line="240" w:lineRule="auto"/>
      </w:pPr>
      <w:r>
        <w:separator/>
      </w:r>
    </w:p>
  </w:footnote>
  <w:footnote w:type="continuationSeparator" w:id="0">
    <w:p w14:paraId="0440BA74" w14:textId="77777777" w:rsidR="003A6322" w:rsidRDefault="003A6322" w:rsidP="00FF7164">
      <w:pPr>
        <w:spacing w:after="0" w:line="240" w:lineRule="auto"/>
      </w:pPr>
      <w:r>
        <w:continuationSeparator/>
      </w:r>
    </w:p>
  </w:footnote>
  <w:footnote w:id="1">
    <w:p w14:paraId="057520AE" w14:textId="4C54B4A8" w:rsidR="00C52BE1" w:rsidRPr="00EA1300" w:rsidRDefault="00C52BE1" w:rsidP="00CE5B6D">
      <w:pPr>
        <w:pStyle w:val="Tekstprzypisudolnego"/>
        <w:jc w:val="both"/>
        <w:rPr>
          <w:rFonts w:ascii="Corbel" w:hAnsi="Corbel" w:cs="Times New Roman"/>
        </w:rPr>
      </w:pPr>
      <w:r w:rsidRPr="00EA1300">
        <w:rPr>
          <w:rStyle w:val="Odwoanieprzypisudolnego"/>
          <w:rFonts w:ascii="Corbel" w:hAnsi="Corbel"/>
        </w:rPr>
        <w:footnoteRef/>
      </w:r>
      <w:r w:rsidRPr="00EA1300">
        <w:rPr>
          <w:rFonts w:ascii="Corbel" w:hAnsi="Corbel" w:cs="Times New Roman"/>
        </w:rPr>
        <w:t xml:space="preserve"> W ramach kierunku </w:t>
      </w:r>
      <w:r w:rsidR="00CE5EB5" w:rsidRPr="001153F4">
        <w:rPr>
          <w:rFonts w:ascii="Corbel" w:hAnsi="Corbel" w:cs="Times New Roman"/>
          <w:i/>
          <w:iCs/>
        </w:rPr>
        <w:t>l</w:t>
      </w:r>
      <w:r w:rsidRPr="001153F4">
        <w:rPr>
          <w:rFonts w:ascii="Corbel" w:hAnsi="Corbel" w:cs="Times New Roman"/>
          <w:i/>
          <w:iCs/>
        </w:rPr>
        <w:t>ingwistyka stosowana</w:t>
      </w:r>
      <w:r w:rsidRPr="00EA1300">
        <w:rPr>
          <w:rFonts w:ascii="Corbel" w:hAnsi="Corbel" w:cs="Times New Roman"/>
        </w:rPr>
        <w:t xml:space="preserve"> studenci </w:t>
      </w:r>
      <w:r w:rsidR="00CE5EB5">
        <w:rPr>
          <w:rFonts w:ascii="Corbel" w:hAnsi="Corbel" w:cs="Times New Roman"/>
        </w:rPr>
        <w:t xml:space="preserve">studiują </w:t>
      </w:r>
      <w:r>
        <w:rPr>
          <w:rFonts w:ascii="Corbel" w:hAnsi="Corbel" w:cs="Times New Roman"/>
        </w:rPr>
        <w:t xml:space="preserve">dwa </w:t>
      </w:r>
      <w:r w:rsidRPr="00EA1300">
        <w:rPr>
          <w:rFonts w:ascii="Corbel" w:hAnsi="Corbel" w:cs="Times New Roman"/>
        </w:rPr>
        <w:t>język</w:t>
      </w:r>
      <w:r>
        <w:rPr>
          <w:rFonts w:ascii="Corbel" w:hAnsi="Corbel" w:cs="Times New Roman"/>
        </w:rPr>
        <w:t>i obce</w:t>
      </w:r>
      <w:r w:rsidR="00CE5EB5">
        <w:rPr>
          <w:rFonts w:ascii="Corbel" w:hAnsi="Corbel" w:cs="Times New Roman"/>
        </w:rPr>
        <w:t>: język angielski i język niemiecki</w:t>
      </w:r>
      <w:r w:rsidRPr="00EA1300">
        <w:rPr>
          <w:rFonts w:ascii="Corbel" w:hAnsi="Corbel" w:cs="Times New Roman"/>
        </w:rPr>
        <w:t>. Do tych języków odnoszą się sformułowania: „języki studiowane w ramach kierunku studiów”, „języki kierunkowe” oraz „języki właściwe dla kierunku studiów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E90370"/>
    <w:multiLevelType w:val="hybridMultilevel"/>
    <w:tmpl w:val="0A8277D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6D6858"/>
    <w:multiLevelType w:val="hybridMultilevel"/>
    <w:tmpl w:val="6276AA9E"/>
    <w:lvl w:ilvl="0" w:tplc="0158F4F0">
      <w:start w:val="2018"/>
      <w:numFmt w:val="bullet"/>
      <w:lvlText w:val="-"/>
      <w:lvlJc w:val="left"/>
      <w:pPr>
        <w:ind w:left="720" w:hanging="360"/>
      </w:pPr>
      <w:rPr>
        <w:rFonts w:ascii="Corbel" w:eastAsiaTheme="minorHAnsi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DC1MDEzMTIyMjNU0lEKTi0uzszPAykwNKwFACwvGEAtAAAA"/>
  </w:docVars>
  <w:rsids>
    <w:rsidRoot w:val="00974313"/>
    <w:rsid w:val="00006428"/>
    <w:rsid w:val="00007314"/>
    <w:rsid w:val="00014988"/>
    <w:rsid w:val="000214C6"/>
    <w:rsid w:val="00024750"/>
    <w:rsid w:val="00036632"/>
    <w:rsid w:val="00037E56"/>
    <w:rsid w:val="00061C30"/>
    <w:rsid w:val="000770B9"/>
    <w:rsid w:val="00091631"/>
    <w:rsid w:val="00091C78"/>
    <w:rsid w:val="000A33E3"/>
    <w:rsid w:val="000C689A"/>
    <w:rsid w:val="000C70E8"/>
    <w:rsid w:val="000D1A0E"/>
    <w:rsid w:val="000E42B4"/>
    <w:rsid w:val="000E529B"/>
    <w:rsid w:val="000F09FF"/>
    <w:rsid w:val="001153F4"/>
    <w:rsid w:val="0012456F"/>
    <w:rsid w:val="00131CED"/>
    <w:rsid w:val="00134DF4"/>
    <w:rsid w:val="00145256"/>
    <w:rsid w:val="00150A6F"/>
    <w:rsid w:val="001648F9"/>
    <w:rsid w:val="00165F5F"/>
    <w:rsid w:val="00173154"/>
    <w:rsid w:val="00175B73"/>
    <w:rsid w:val="001864A5"/>
    <w:rsid w:val="00192065"/>
    <w:rsid w:val="00192B8D"/>
    <w:rsid w:val="001A2335"/>
    <w:rsid w:val="001C6D4D"/>
    <w:rsid w:val="001D30D2"/>
    <w:rsid w:val="001D56A1"/>
    <w:rsid w:val="001D5A0A"/>
    <w:rsid w:val="001E0BEE"/>
    <w:rsid w:val="001F1F50"/>
    <w:rsid w:val="002111B3"/>
    <w:rsid w:val="002112BB"/>
    <w:rsid w:val="00211EB6"/>
    <w:rsid w:val="00212029"/>
    <w:rsid w:val="0021654C"/>
    <w:rsid w:val="00220E4F"/>
    <w:rsid w:val="00221EE1"/>
    <w:rsid w:val="00224972"/>
    <w:rsid w:val="00225B20"/>
    <w:rsid w:val="00243B9C"/>
    <w:rsid w:val="002451DB"/>
    <w:rsid w:val="00245DC8"/>
    <w:rsid w:val="00255418"/>
    <w:rsid w:val="002555DF"/>
    <w:rsid w:val="00256753"/>
    <w:rsid w:val="00263692"/>
    <w:rsid w:val="00263C5A"/>
    <w:rsid w:val="00264F8F"/>
    <w:rsid w:val="002868AA"/>
    <w:rsid w:val="00290CBC"/>
    <w:rsid w:val="002A39AB"/>
    <w:rsid w:val="002B120E"/>
    <w:rsid w:val="002B1CC2"/>
    <w:rsid w:val="002B41DB"/>
    <w:rsid w:val="002D30CB"/>
    <w:rsid w:val="002D76BE"/>
    <w:rsid w:val="002E05C1"/>
    <w:rsid w:val="002E0D17"/>
    <w:rsid w:val="003048E9"/>
    <w:rsid w:val="00304A99"/>
    <w:rsid w:val="00315546"/>
    <w:rsid w:val="0032238C"/>
    <w:rsid w:val="00324D4F"/>
    <w:rsid w:val="003609C3"/>
    <w:rsid w:val="00361B61"/>
    <w:rsid w:val="00361E2A"/>
    <w:rsid w:val="00362A80"/>
    <w:rsid w:val="00365C82"/>
    <w:rsid w:val="00385A37"/>
    <w:rsid w:val="0039173B"/>
    <w:rsid w:val="003928EF"/>
    <w:rsid w:val="00396E36"/>
    <w:rsid w:val="003A01FB"/>
    <w:rsid w:val="003A0A6F"/>
    <w:rsid w:val="003A329F"/>
    <w:rsid w:val="003A6322"/>
    <w:rsid w:val="003A6A86"/>
    <w:rsid w:val="003C69F0"/>
    <w:rsid w:val="003C70B9"/>
    <w:rsid w:val="003E271A"/>
    <w:rsid w:val="003E3B5B"/>
    <w:rsid w:val="003E3B8C"/>
    <w:rsid w:val="003E6583"/>
    <w:rsid w:val="00410011"/>
    <w:rsid w:val="00410498"/>
    <w:rsid w:val="00433725"/>
    <w:rsid w:val="004411D0"/>
    <w:rsid w:val="0044573E"/>
    <w:rsid w:val="004567EB"/>
    <w:rsid w:val="004608B4"/>
    <w:rsid w:val="00466173"/>
    <w:rsid w:val="00474F5E"/>
    <w:rsid w:val="00484271"/>
    <w:rsid w:val="004A143A"/>
    <w:rsid w:val="004A6DCD"/>
    <w:rsid w:val="004B0244"/>
    <w:rsid w:val="004C3D16"/>
    <w:rsid w:val="004D7022"/>
    <w:rsid w:val="004D766F"/>
    <w:rsid w:val="004E079B"/>
    <w:rsid w:val="004E1835"/>
    <w:rsid w:val="004E77B8"/>
    <w:rsid w:val="004F7FCE"/>
    <w:rsid w:val="005022C7"/>
    <w:rsid w:val="005168B5"/>
    <w:rsid w:val="00520339"/>
    <w:rsid w:val="0053493B"/>
    <w:rsid w:val="00535704"/>
    <w:rsid w:val="00563775"/>
    <w:rsid w:val="00564D8F"/>
    <w:rsid w:val="00576F71"/>
    <w:rsid w:val="005905B1"/>
    <w:rsid w:val="0059259C"/>
    <w:rsid w:val="005B35FB"/>
    <w:rsid w:val="005B614C"/>
    <w:rsid w:val="005D1E5B"/>
    <w:rsid w:val="005E1943"/>
    <w:rsid w:val="005E59BC"/>
    <w:rsid w:val="005F5ACC"/>
    <w:rsid w:val="0060030F"/>
    <w:rsid w:val="00602E6F"/>
    <w:rsid w:val="00603FF6"/>
    <w:rsid w:val="0060794C"/>
    <w:rsid w:val="0063182D"/>
    <w:rsid w:val="0065152E"/>
    <w:rsid w:val="006532EA"/>
    <w:rsid w:val="00654596"/>
    <w:rsid w:val="00664DB7"/>
    <w:rsid w:val="006858CA"/>
    <w:rsid w:val="00692329"/>
    <w:rsid w:val="006A66C9"/>
    <w:rsid w:val="006B042D"/>
    <w:rsid w:val="006B12A6"/>
    <w:rsid w:val="006C218E"/>
    <w:rsid w:val="006C70B1"/>
    <w:rsid w:val="006D7C4E"/>
    <w:rsid w:val="006F3646"/>
    <w:rsid w:val="00703547"/>
    <w:rsid w:val="00705091"/>
    <w:rsid w:val="00717A43"/>
    <w:rsid w:val="007224C9"/>
    <w:rsid w:val="00727174"/>
    <w:rsid w:val="00733588"/>
    <w:rsid w:val="007349C9"/>
    <w:rsid w:val="0074210E"/>
    <w:rsid w:val="00743A92"/>
    <w:rsid w:val="00747B31"/>
    <w:rsid w:val="00774CF1"/>
    <w:rsid w:val="00775AAA"/>
    <w:rsid w:val="007868B6"/>
    <w:rsid w:val="00793A89"/>
    <w:rsid w:val="007A234A"/>
    <w:rsid w:val="007B36B2"/>
    <w:rsid w:val="007C1C8D"/>
    <w:rsid w:val="007C3F7A"/>
    <w:rsid w:val="007E5A48"/>
    <w:rsid w:val="007E7736"/>
    <w:rsid w:val="007F0048"/>
    <w:rsid w:val="007F0225"/>
    <w:rsid w:val="007F50FC"/>
    <w:rsid w:val="007F708B"/>
    <w:rsid w:val="0080062B"/>
    <w:rsid w:val="00800B0E"/>
    <w:rsid w:val="0080169D"/>
    <w:rsid w:val="00802B9E"/>
    <w:rsid w:val="0080331C"/>
    <w:rsid w:val="008054BE"/>
    <w:rsid w:val="00806329"/>
    <w:rsid w:val="00810C80"/>
    <w:rsid w:val="00823038"/>
    <w:rsid w:val="008310E8"/>
    <w:rsid w:val="00831B5F"/>
    <w:rsid w:val="00831F8A"/>
    <w:rsid w:val="008429CB"/>
    <w:rsid w:val="00846E6C"/>
    <w:rsid w:val="008504E6"/>
    <w:rsid w:val="00860509"/>
    <w:rsid w:val="0086700F"/>
    <w:rsid w:val="00867C33"/>
    <w:rsid w:val="00874538"/>
    <w:rsid w:val="00884301"/>
    <w:rsid w:val="0089339A"/>
    <w:rsid w:val="00895D84"/>
    <w:rsid w:val="008A0666"/>
    <w:rsid w:val="008A3B12"/>
    <w:rsid w:val="008A5BD9"/>
    <w:rsid w:val="008A64F1"/>
    <w:rsid w:val="008C0C97"/>
    <w:rsid w:val="008D2593"/>
    <w:rsid w:val="008D3BDC"/>
    <w:rsid w:val="008D60B0"/>
    <w:rsid w:val="008D6654"/>
    <w:rsid w:val="008E737E"/>
    <w:rsid w:val="008F73DB"/>
    <w:rsid w:val="00904158"/>
    <w:rsid w:val="00907066"/>
    <w:rsid w:val="00935159"/>
    <w:rsid w:val="00940853"/>
    <w:rsid w:val="00941B69"/>
    <w:rsid w:val="009465EB"/>
    <w:rsid w:val="00953920"/>
    <w:rsid w:val="0096239C"/>
    <w:rsid w:val="009737EE"/>
    <w:rsid w:val="00974313"/>
    <w:rsid w:val="00981AAE"/>
    <w:rsid w:val="00991BE9"/>
    <w:rsid w:val="00995A0E"/>
    <w:rsid w:val="009A165A"/>
    <w:rsid w:val="009B5E09"/>
    <w:rsid w:val="009C13FD"/>
    <w:rsid w:val="009C39F4"/>
    <w:rsid w:val="009E012A"/>
    <w:rsid w:val="009E2361"/>
    <w:rsid w:val="009E4AF2"/>
    <w:rsid w:val="009E5526"/>
    <w:rsid w:val="009E79CC"/>
    <w:rsid w:val="00A02735"/>
    <w:rsid w:val="00A222C7"/>
    <w:rsid w:val="00A241A6"/>
    <w:rsid w:val="00A26786"/>
    <w:rsid w:val="00A276D4"/>
    <w:rsid w:val="00A279CB"/>
    <w:rsid w:val="00A30CD7"/>
    <w:rsid w:val="00A320D2"/>
    <w:rsid w:val="00A40DA7"/>
    <w:rsid w:val="00A43917"/>
    <w:rsid w:val="00A50676"/>
    <w:rsid w:val="00A548D8"/>
    <w:rsid w:val="00A621E7"/>
    <w:rsid w:val="00A87B8C"/>
    <w:rsid w:val="00A87F52"/>
    <w:rsid w:val="00A93161"/>
    <w:rsid w:val="00A96D43"/>
    <w:rsid w:val="00AA1B18"/>
    <w:rsid w:val="00AB0581"/>
    <w:rsid w:val="00AC7300"/>
    <w:rsid w:val="00AD0C34"/>
    <w:rsid w:val="00AF4DE2"/>
    <w:rsid w:val="00AF5935"/>
    <w:rsid w:val="00B0654A"/>
    <w:rsid w:val="00B12628"/>
    <w:rsid w:val="00B12D13"/>
    <w:rsid w:val="00B12E7E"/>
    <w:rsid w:val="00B25CDF"/>
    <w:rsid w:val="00B54CFC"/>
    <w:rsid w:val="00B71D4F"/>
    <w:rsid w:val="00B72752"/>
    <w:rsid w:val="00B763E9"/>
    <w:rsid w:val="00BA41CA"/>
    <w:rsid w:val="00BA6B36"/>
    <w:rsid w:val="00BB4B0E"/>
    <w:rsid w:val="00BB68DD"/>
    <w:rsid w:val="00BC00CB"/>
    <w:rsid w:val="00BC0880"/>
    <w:rsid w:val="00BC166D"/>
    <w:rsid w:val="00BC1ACE"/>
    <w:rsid w:val="00BC2A25"/>
    <w:rsid w:val="00BD1530"/>
    <w:rsid w:val="00BD453F"/>
    <w:rsid w:val="00BD5B8B"/>
    <w:rsid w:val="00BE3D5D"/>
    <w:rsid w:val="00BE51F6"/>
    <w:rsid w:val="00BF5F07"/>
    <w:rsid w:val="00BF6549"/>
    <w:rsid w:val="00BF71A8"/>
    <w:rsid w:val="00C013CC"/>
    <w:rsid w:val="00C06860"/>
    <w:rsid w:val="00C07B06"/>
    <w:rsid w:val="00C11D4C"/>
    <w:rsid w:val="00C12429"/>
    <w:rsid w:val="00C13542"/>
    <w:rsid w:val="00C168E9"/>
    <w:rsid w:val="00C3210A"/>
    <w:rsid w:val="00C322EE"/>
    <w:rsid w:val="00C346B8"/>
    <w:rsid w:val="00C36399"/>
    <w:rsid w:val="00C45C4F"/>
    <w:rsid w:val="00C478BA"/>
    <w:rsid w:val="00C50D7A"/>
    <w:rsid w:val="00C52BE1"/>
    <w:rsid w:val="00C53937"/>
    <w:rsid w:val="00C72254"/>
    <w:rsid w:val="00C832DD"/>
    <w:rsid w:val="00C83EE2"/>
    <w:rsid w:val="00C84F12"/>
    <w:rsid w:val="00C936DA"/>
    <w:rsid w:val="00C97035"/>
    <w:rsid w:val="00CB1B4D"/>
    <w:rsid w:val="00CB785C"/>
    <w:rsid w:val="00CC65A0"/>
    <w:rsid w:val="00CC7071"/>
    <w:rsid w:val="00CE5B6D"/>
    <w:rsid w:val="00CE5EB5"/>
    <w:rsid w:val="00CE6B20"/>
    <w:rsid w:val="00CF41FC"/>
    <w:rsid w:val="00CF6DC0"/>
    <w:rsid w:val="00D0582D"/>
    <w:rsid w:val="00D13AE7"/>
    <w:rsid w:val="00D145C0"/>
    <w:rsid w:val="00D24908"/>
    <w:rsid w:val="00D35A2C"/>
    <w:rsid w:val="00D360AF"/>
    <w:rsid w:val="00D41F17"/>
    <w:rsid w:val="00D44D78"/>
    <w:rsid w:val="00D50E37"/>
    <w:rsid w:val="00D60604"/>
    <w:rsid w:val="00D619A4"/>
    <w:rsid w:val="00D6394A"/>
    <w:rsid w:val="00D67F80"/>
    <w:rsid w:val="00D740C6"/>
    <w:rsid w:val="00D74C31"/>
    <w:rsid w:val="00D81277"/>
    <w:rsid w:val="00D877C6"/>
    <w:rsid w:val="00D87F2B"/>
    <w:rsid w:val="00D91416"/>
    <w:rsid w:val="00D964AB"/>
    <w:rsid w:val="00DB5C47"/>
    <w:rsid w:val="00DB6761"/>
    <w:rsid w:val="00DB7CEC"/>
    <w:rsid w:val="00DD5C58"/>
    <w:rsid w:val="00DD62D8"/>
    <w:rsid w:val="00DE1876"/>
    <w:rsid w:val="00DE1CEB"/>
    <w:rsid w:val="00DF1493"/>
    <w:rsid w:val="00DF40A9"/>
    <w:rsid w:val="00E05FC7"/>
    <w:rsid w:val="00E13DA4"/>
    <w:rsid w:val="00E22940"/>
    <w:rsid w:val="00E35ECD"/>
    <w:rsid w:val="00E535F5"/>
    <w:rsid w:val="00E65A42"/>
    <w:rsid w:val="00E8129D"/>
    <w:rsid w:val="00E9034F"/>
    <w:rsid w:val="00E948AC"/>
    <w:rsid w:val="00EA1300"/>
    <w:rsid w:val="00EA1593"/>
    <w:rsid w:val="00EB1756"/>
    <w:rsid w:val="00EB7DF8"/>
    <w:rsid w:val="00EC02C8"/>
    <w:rsid w:val="00ED2B3A"/>
    <w:rsid w:val="00ED7319"/>
    <w:rsid w:val="00ED76EB"/>
    <w:rsid w:val="00EE6EA2"/>
    <w:rsid w:val="00EF3463"/>
    <w:rsid w:val="00EF3DD1"/>
    <w:rsid w:val="00EF7ED5"/>
    <w:rsid w:val="00F004EE"/>
    <w:rsid w:val="00F01A34"/>
    <w:rsid w:val="00F06EFB"/>
    <w:rsid w:val="00F1550C"/>
    <w:rsid w:val="00F16F06"/>
    <w:rsid w:val="00F24289"/>
    <w:rsid w:val="00F268EC"/>
    <w:rsid w:val="00F33C3C"/>
    <w:rsid w:val="00F40AD4"/>
    <w:rsid w:val="00F43F6B"/>
    <w:rsid w:val="00F442DF"/>
    <w:rsid w:val="00F47F61"/>
    <w:rsid w:val="00F553C5"/>
    <w:rsid w:val="00F55508"/>
    <w:rsid w:val="00F709E5"/>
    <w:rsid w:val="00F72CEA"/>
    <w:rsid w:val="00F804CC"/>
    <w:rsid w:val="00FB14BE"/>
    <w:rsid w:val="00FB4D04"/>
    <w:rsid w:val="00FC18CE"/>
    <w:rsid w:val="00FE2AB5"/>
    <w:rsid w:val="00FF1FA8"/>
    <w:rsid w:val="00FF360E"/>
    <w:rsid w:val="00FF7164"/>
    <w:rsid w:val="00FF7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CB1CFC"/>
  <w15:docId w15:val="{AE935622-D15B-9746-93A6-B7CEB1A8F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C3F7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974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B54C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54CF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54C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4C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4CF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54C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54CFC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F716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F716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F7164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2A39A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7F708B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EA1300"/>
    <w:pPr>
      <w:spacing w:after="200" w:line="276" w:lineRule="auto"/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2B1C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1CC2"/>
  </w:style>
  <w:style w:type="character" w:styleId="Numerstrony">
    <w:name w:val="page number"/>
    <w:basedOn w:val="Domylnaczcionkaakapitu"/>
    <w:uiPriority w:val="99"/>
    <w:semiHidden/>
    <w:unhideWhenUsed/>
    <w:rsid w:val="002B1C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9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99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55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5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33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9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65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55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7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16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3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61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2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0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11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1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10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63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56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15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16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0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2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39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2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12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6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57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6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7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1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2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93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84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3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4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9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1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10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70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5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9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73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8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7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131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6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66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40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82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16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45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80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54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4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2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59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2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1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0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34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44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66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74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0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90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8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99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74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22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7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9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47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0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38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0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47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57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95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50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6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66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5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85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05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08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9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0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0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1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2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5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60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C0513-F1B9-4FBA-AD1E-FC98D269B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1356</Words>
  <Characters>8140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ka</dc:creator>
  <cp:lastModifiedBy>Admin</cp:lastModifiedBy>
  <cp:revision>30</cp:revision>
  <cp:lastPrinted>2024-03-27T08:49:00Z</cp:lastPrinted>
  <dcterms:created xsi:type="dcterms:W3CDTF">2019-05-31T20:37:00Z</dcterms:created>
  <dcterms:modified xsi:type="dcterms:W3CDTF">2024-05-09T07:43:00Z</dcterms:modified>
</cp:coreProperties>
</file>